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09"/>
        <w:gridCol w:w="1803"/>
        <w:gridCol w:w="1802"/>
        <w:gridCol w:w="1803"/>
        <w:gridCol w:w="1803"/>
        <w:gridCol w:w="1802"/>
      </w:tblGrid>
      <w:tr w:rsidR="00380EDE" w:rsidRPr="00A97A6B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2E1EE9" w14:textId="77777777" w:rsidR="00380EDE" w:rsidRPr="00A97A6B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Cohort 1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F40A533" w14:textId="1B7B09A7" w:rsidR="00A95D15" w:rsidRPr="00A97A6B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8A9391" w14:textId="77777777" w:rsidR="00380EDE" w:rsidRPr="00A97A6B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Cohort 2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E0E7C2E" w14:textId="3664C948" w:rsidR="00A95D15" w:rsidRPr="00A97A6B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F90CF8" w14:textId="77777777" w:rsidR="00380EDE" w:rsidRPr="00A97A6B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Cohort 3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CBEC4DB" w14:textId="42E8EDD6" w:rsidR="00A95D15" w:rsidRPr="00A97A6B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60FB15AA" w:rsidR="00A95D15" w:rsidRPr="00A97A6B" w:rsidRDefault="00380ED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Cohort 4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D92DEBA" w14:textId="7E86C572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N=78)</w:t>
            </w:r>
          </w:p>
        </w:tc>
      </w:tr>
      <w:tr w:rsidR="00380EDE" w:rsidRPr="00A97A6B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EB236F" w:rsidRPr="00A97A6B" w14:paraId="627DC160" w14:textId="77777777" w:rsidTr="00A95D15">
        <w:trPr>
          <w:trHeight w:val="113"/>
        </w:trPr>
        <w:tc>
          <w:tcPr>
            <w:tcW w:w="0" w:type="auto"/>
          </w:tcPr>
          <w:p w14:paraId="25E1BBFD" w14:textId="566668F8" w:rsidR="00EB236F" w:rsidRPr="00A97A6B" w:rsidRDefault="00EB236F" w:rsidP="00A95D15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eadmissions related to </w:t>
            </w:r>
            <w:r w:rsidR="008A5782" w:rsidRPr="008A5782">
              <w:rPr>
                <w:rFonts w:ascii="Arial" w:hAnsi="Arial" w:cs="Arial"/>
                <w:b/>
                <w:bCs/>
                <w:sz w:val="22"/>
                <w:szCs w:val="22"/>
              </w:rPr>
              <w:t>hypocalcemia</w:t>
            </w:r>
          </w:p>
        </w:tc>
        <w:tc>
          <w:tcPr>
            <w:tcW w:w="0" w:type="auto"/>
          </w:tcPr>
          <w:p w14:paraId="5FF5953A" w14:textId="785FD34F" w:rsidR="00EB236F" w:rsidRPr="00A97A6B" w:rsidRDefault="008A5782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 (7.4%)</w:t>
            </w:r>
          </w:p>
        </w:tc>
        <w:tc>
          <w:tcPr>
            <w:tcW w:w="0" w:type="auto"/>
          </w:tcPr>
          <w:p w14:paraId="6B6AB460" w14:textId="3A0F4300" w:rsidR="00EB236F" w:rsidRPr="00A97A6B" w:rsidRDefault="008A5782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7796ACB3" w14:textId="4589A944" w:rsidR="00EB236F" w:rsidRPr="00A97A6B" w:rsidRDefault="008A5782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6A6C4988" w14:textId="40ED2919" w:rsidR="00EB236F" w:rsidRPr="00A97A6B" w:rsidRDefault="008A5782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 (4.3%)</w:t>
            </w:r>
          </w:p>
        </w:tc>
        <w:tc>
          <w:tcPr>
            <w:tcW w:w="0" w:type="auto"/>
          </w:tcPr>
          <w:p w14:paraId="574DE602" w14:textId="03BBCFBC" w:rsidR="00EB236F" w:rsidRPr="00A97A6B" w:rsidRDefault="00CF2CFD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 (12.8%)</w:t>
            </w:r>
          </w:p>
        </w:tc>
      </w:tr>
      <w:tr w:rsidR="00380EDE" w:rsidRPr="00A97A6B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380EDE" w:rsidRPr="00A97A6B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380EDE" w:rsidRPr="00A97A6B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380EDE" w:rsidRPr="00A97A6B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113F2911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9</w:t>
            </w:r>
            <w:r w:rsidR="000855C2">
              <w:rPr>
                <w:rFonts w:ascii="Arial" w:hAnsi="Arial" w:cs="Arial"/>
                <w:sz w:val="22"/>
                <w:szCs w:val="22"/>
              </w:rPr>
              <w:t xml:space="preserve"> (5.2%)</w:t>
            </w:r>
          </w:p>
        </w:tc>
        <w:tc>
          <w:tcPr>
            <w:tcW w:w="0" w:type="auto"/>
          </w:tcPr>
          <w:p w14:paraId="7C4CB2C5" w14:textId="5C0F7E03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0.0%)</w:t>
            </w:r>
          </w:p>
        </w:tc>
        <w:tc>
          <w:tcPr>
            <w:tcW w:w="0" w:type="auto"/>
          </w:tcPr>
          <w:p w14:paraId="25732C66" w14:textId="5454493F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</w:t>
            </w:r>
            <w:r w:rsidR="000855C2">
              <w:rPr>
                <w:rFonts w:ascii="Arial" w:hAnsi="Arial" w:cs="Arial"/>
                <w:sz w:val="22"/>
                <w:szCs w:val="22"/>
              </w:rPr>
              <w:t xml:space="preserve"> (1.6%)</w:t>
            </w:r>
          </w:p>
        </w:tc>
        <w:tc>
          <w:tcPr>
            <w:tcW w:w="0" w:type="auto"/>
          </w:tcPr>
          <w:p w14:paraId="4E7B1035" w14:textId="0E6EA05E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</w:t>
            </w:r>
            <w:r w:rsidR="000855C2">
              <w:rPr>
                <w:rFonts w:ascii="Arial" w:hAnsi="Arial" w:cs="Arial"/>
                <w:sz w:val="22"/>
                <w:szCs w:val="22"/>
              </w:rPr>
              <w:t xml:space="preserve"> (1.1%)</w:t>
            </w:r>
          </w:p>
        </w:tc>
        <w:tc>
          <w:tcPr>
            <w:tcW w:w="0" w:type="auto"/>
          </w:tcPr>
          <w:p w14:paraId="6229A236" w14:textId="63A052FF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</w:t>
            </w:r>
            <w:r w:rsidR="000855C2">
              <w:rPr>
                <w:rFonts w:ascii="Arial" w:hAnsi="Arial" w:cs="Arial"/>
                <w:sz w:val="22"/>
                <w:szCs w:val="22"/>
              </w:rPr>
              <w:t xml:space="preserve"> (2.5%)</w:t>
            </w:r>
          </w:p>
        </w:tc>
      </w:tr>
      <w:tr w:rsidR="00380EDE" w:rsidRPr="00A97A6B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380EDE" w:rsidRPr="00A97A6B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380EDE" w:rsidRPr="00A97A6B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380EDE" w:rsidRPr="00A97A6B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44E831D9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8</w:t>
            </w:r>
            <w:r w:rsidR="009F715E">
              <w:rPr>
                <w:rFonts w:ascii="Arial" w:hAnsi="Arial" w:cs="Arial"/>
                <w:sz w:val="22"/>
                <w:szCs w:val="22"/>
              </w:rPr>
              <w:t xml:space="preserve"> (7.7%)</w:t>
            </w:r>
          </w:p>
        </w:tc>
        <w:tc>
          <w:tcPr>
            <w:tcW w:w="0" w:type="auto"/>
          </w:tcPr>
          <w:p w14:paraId="0D5AB11F" w14:textId="6B2FF067" w:rsidR="00A95D15" w:rsidRPr="00A97A6B" w:rsidRDefault="005D163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 xml:space="preserve"> (0.0%)</w:t>
            </w:r>
          </w:p>
        </w:tc>
        <w:tc>
          <w:tcPr>
            <w:tcW w:w="0" w:type="auto"/>
          </w:tcPr>
          <w:p w14:paraId="6B49B76B" w14:textId="116ECD70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  <w:r w:rsidR="009F715E">
              <w:rPr>
                <w:rFonts w:ascii="Arial" w:hAnsi="Arial" w:cs="Arial"/>
                <w:sz w:val="22"/>
                <w:szCs w:val="22"/>
              </w:rPr>
              <w:t xml:space="preserve"> (1.9%)</w:t>
            </w:r>
          </w:p>
        </w:tc>
        <w:tc>
          <w:tcPr>
            <w:tcW w:w="0" w:type="auto"/>
          </w:tcPr>
          <w:p w14:paraId="060E76D1" w14:textId="06928409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</w:t>
            </w:r>
            <w:r w:rsidR="009F715E">
              <w:rPr>
                <w:rFonts w:ascii="Arial" w:hAnsi="Arial" w:cs="Arial"/>
                <w:sz w:val="22"/>
                <w:szCs w:val="22"/>
              </w:rPr>
              <w:t xml:space="preserve"> (3.0%)</w:t>
            </w:r>
          </w:p>
        </w:tc>
        <w:tc>
          <w:tcPr>
            <w:tcW w:w="0" w:type="auto"/>
          </w:tcPr>
          <w:p w14:paraId="73F0D59D" w14:textId="422BE492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</w:t>
            </w:r>
            <w:r w:rsidR="009F715E">
              <w:rPr>
                <w:rFonts w:ascii="Arial" w:hAnsi="Arial" w:cs="Arial"/>
                <w:sz w:val="22"/>
                <w:szCs w:val="22"/>
              </w:rPr>
              <w:t xml:space="preserve"> (2.7%)</w:t>
            </w:r>
          </w:p>
        </w:tc>
      </w:tr>
      <w:tr w:rsidR="00380EDE" w:rsidRPr="00A97A6B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15EBAE6F" w:rsidR="00A95D15" w:rsidRPr="00A97A6B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Δ</w:t>
            </w:r>
            <w:r w:rsidR="00A95D15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PTH</w:t>
            </w:r>
          </w:p>
        </w:tc>
        <w:tc>
          <w:tcPr>
            <w:tcW w:w="0" w:type="auto"/>
          </w:tcPr>
          <w:p w14:paraId="2E9B3F1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380EDE" w:rsidRPr="00A97A6B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380EDE" w:rsidRPr="00A97A6B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380EDE" w:rsidRPr="00A97A6B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0381FBEC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7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12.8%)</w:t>
            </w:r>
          </w:p>
        </w:tc>
        <w:tc>
          <w:tcPr>
            <w:tcW w:w="0" w:type="auto"/>
          </w:tcPr>
          <w:p w14:paraId="45B30706" w14:textId="1033D1E2" w:rsidR="00A95D15" w:rsidRPr="00A97A6B" w:rsidRDefault="005D163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 xml:space="preserve"> (0.0%)</w:t>
            </w:r>
          </w:p>
        </w:tc>
        <w:tc>
          <w:tcPr>
            <w:tcW w:w="0" w:type="auto"/>
          </w:tcPr>
          <w:p w14:paraId="002150B8" w14:textId="67D02440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3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3.6%)</w:t>
            </w:r>
          </w:p>
        </w:tc>
        <w:tc>
          <w:tcPr>
            <w:tcW w:w="0" w:type="auto"/>
          </w:tcPr>
          <w:p w14:paraId="192246AA" w14:textId="70A6972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5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4.1%)</w:t>
            </w:r>
          </w:p>
        </w:tc>
        <w:tc>
          <w:tcPr>
            <w:tcW w:w="0" w:type="auto"/>
          </w:tcPr>
          <w:p w14:paraId="52FD947E" w14:textId="70EB6D33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9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5.2%)</w:t>
            </w:r>
          </w:p>
        </w:tc>
      </w:tr>
      <w:tr w:rsidR="00380EDE" w:rsidRPr="00A97A6B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380EDE" w:rsidRPr="00A97A6B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380EDE" w:rsidRPr="00A97A6B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380EDE" w:rsidRPr="00A97A6B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4ED0CE2F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5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6.8%)</w:t>
            </w:r>
          </w:p>
        </w:tc>
        <w:tc>
          <w:tcPr>
            <w:tcW w:w="0" w:type="auto"/>
          </w:tcPr>
          <w:p w14:paraId="2A3B71C8" w14:textId="5A1A4A46" w:rsidR="00A95D15" w:rsidRPr="00A97A6B" w:rsidRDefault="005D163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 xml:space="preserve"> (0.0%)</w:t>
            </w:r>
          </w:p>
        </w:tc>
        <w:tc>
          <w:tcPr>
            <w:tcW w:w="0" w:type="auto"/>
          </w:tcPr>
          <w:p w14:paraId="4588DED2" w14:textId="01E7D594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0.8%)</w:t>
            </w:r>
          </w:p>
        </w:tc>
        <w:tc>
          <w:tcPr>
            <w:tcW w:w="0" w:type="auto"/>
          </w:tcPr>
          <w:p w14:paraId="2ED8FDF9" w14:textId="597D21A3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1.6%)</w:t>
            </w:r>
          </w:p>
        </w:tc>
        <w:tc>
          <w:tcPr>
            <w:tcW w:w="0" w:type="auto"/>
          </w:tcPr>
          <w:p w14:paraId="55941192" w14:textId="6F790F20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6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4.4%)</w:t>
            </w:r>
          </w:p>
        </w:tc>
      </w:tr>
      <w:tr w:rsidR="00380EDE" w:rsidRPr="00A97A6B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723F4B3B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5B3487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min</w:t>
            </w: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380EDE" w:rsidRPr="00A97A6B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380EDE" w:rsidRPr="00A97A6B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380EDE" w:rsidRPr="00A97A6B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1EA793E9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0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5.5%)</w:t>
            </w:r>
          </w:p>
        </w:tc>
        <w:tc>
          <w:tcPr>
            <w:tcW w:w="0" w:type="auto"/>
          </w:tcPr>
          <w:p w14:paraId="4F9C4A50" w14:textId="5CAF3BF3" w:rsidR="00A95D15" w:rsidRPr="00A97A6B" w:rsidRDefault="005D163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 xml:space="preserve"> (0.0%)</w:t>
            </w:r>
          </w:p>
        </w:tc>
        <w:tc>
          <w:tcPr>
            <w:tcW w:w="0" w:type="auto"/>
          </w:tcPr>
          <w:p w14:paraId="39DBB24F" w14:textId="256A3641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0.8%)</w:t>
            </w:r>
          </w:p>
        </w:tc>
        <w:tc>
          <w:tcPr>
            <w:tcW w:w="0" w:type="auto"/>
          </w:tcPr>
          <w:p w14:paraId="3C5452F9" w14:textId="536CA6AD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1.6%)</w:t>
            </w:r>
          </w:p>
        </w:tc>
        <w:tc>
          <w:tcPr>
            <w:tcW w:w="0" w:type="auto"/>
          </w:tcPr>
          <w:p w14:paraId="09FFDEDF" w14:textId="19D10E0D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</w:t>
            </w:r>
            <w:r w:rsidR="00DA61C3">
              <w:rPr>
                <w:rFonts w:ascii="Arial" w:hAnsi="Arial" w:cs="Arial"/>
                <w:sz w:val="22"/>
                <w:szCs w:val="22"/>
              </w:rPr>
              <w:t xml:space="preserve"> (3.0%)</w:t>
            </w:r>
          </w:p>
        </w:tc>
      </w:tr>
      <w:tr w:rsidR="00380EDE" w:rsidRPr="00A97A6B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56FE7AF4" w:rsidR="00A95D15" w:rsidRPr="00A97A6B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as</w:t>
            </w:r>
            <w:r w:rsidR="00EF5889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line</w:t>
            </w:r>
          </w:p>
        </w:tc>
        <w:tc>
          <w:tcPr>
            <w:tcW w:w="0" w:type="auto"/>
          </w:tcPr>
          <w:p w14:paraId="3A6AC71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380EDE" w:rsidRPr="00A97A6B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380EDE" w:rsidRPr="00A97A6B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380EDE" w:rsidRPr="00A97A6B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lastRenderedPageBreak/>
              <w:t>   Missing</w:t>
            </w:r>
          </w:p>
        </w:tc>
        <w:tc>
          <w:tcPr>
            <w:tcW w:w="0" w:type="auto"/>
          </w:tcPr>
          <w:p w14:paraId="00A9DD5A" w14:textId="4B6AD164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7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7.4%)</w:t>
            </w:r>
          </w:p>
        </w:tc>
        <w:tc>
          <w:tcPr>
            <w:tcW w:w="0" w:type="auto"/>
          </w:tcPr>
          <w:p w14:paraId="0F9D811E" w14:textId="4EDF8ADA" w:rsidR="00A95D15" w:rsidRPr="00A97A6B" w:rsidRDefault="005D163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 xml:space="preserve"> (0.0%)</w:t>
            </w:r>
          </w:p>
        </w:tc>
        <w:tc>
          <w:tcPr>
            <w:tcW w:w="0" w:type="auto"/>
          </w:tcPr>
          <w:p w14:paraId="286F10F3" w14:textId="3635B298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0.8%)</w:t>
            </w:r>
          </w:p>
        </w:tc>
        <w:tc>
          <w:tcPr>
            <w:tcW w:w="0" w:type="auto"/>
          </w:tcPr>
          <w:p w14:paraId="47EA1055" w14:textId="1B287F20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1.6%)</w:t>
            </w:r>
          </w:p>
        </w:tc>
        <w:tc>
          <w:tcPr>
            <w:tcW w:w="0" w:type="auto"/>
          </w:tcPr>
          <w:p w14:paraId="79816B19" w14:textId="31A3061C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8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4.9%)</w:t>
            </w:r>
          </w:p>
        </w:tc>
      </w:tr>
      <w:tr w:rsidR="00380EDE" w:rsidRPr="00A97A6B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380EDE" w:rsidRPr="00A97A6B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380EDE" w:rsidRPr="00A97A6B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380EDE" w:rsidRPr="00A97A6B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58AE08CB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2.5%)</w:t>
            </w:r>
          </w:p>
        </w:tc>
        <w:tc>
          <w:tcPr>
            <w:tcW w:w="0" w:type="auto"/>
          </w:tcPr>
          <w:p w14:paraId="6A2A5427" w14:textId="1EE08FF7" w:rsidR="00A95D15" w:rsidRPr="00A97A6B" w:rsidRDefault="005D163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 xml:space="preserve"> (0.0%)</w:t>
            </w:r>
          </w:p>
        </w:tc>
        <w:tc>
          <w:tcPr>
            <w:tcW w:w="0" w:type="auto"/>
          </w:tcPr>
          <w:p w14:paraId="74EB5147" w14:textId="591B037A" w:rsidR="00A95D15" w:rsidRPr="00A97A6B" w:rsidRDefault="005D163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 xml:space="preserve"> (0.0%)</w:t>
            </w:r>
          </w:p>
        </w:tc>
        <w:tc>
          <w:tcPr>
            <w:tcW w:w="0" w:type="auto"/>
          </w:tcPr>
          <w:p w14:paraId="029A0D54" w14:textId="6E4F09CD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1.9%)</w:t>
            </w:r>
          </w:p>
        </w:tc>
        <w:tc>
          <w:tcPr>
            <w:tcW w:w="0" w:type="auto"/>
          </w:tcPr>
          <w:p w14:paraId="6AFDFECB" w14:textId="2D6AFA6F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0.5%)</w:t>
            </w:r>
          </w:p>
        </w:tc>
      </w:tr>
      <w:tr w:rsidR="00380EDE" w:rsidRPr="00A97A6B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0D7CDFD3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5B3487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min</w:t>
            </w: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0997876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380EDE" w:rsidRPr="00A97A6B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380EDE" w:rsidRPr="00A97A6B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380EDE" w:rsidRPr="00A97A6B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166496CF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4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3.8%)</w:t>
            </w:r>
          </w:p>
        </w:tc>
        <w:tc>
          <w:tcPr>
            <w:tcW w:w="0" w:type="auto"/>
          </w:tcPr>
          <w:p w14:paraId="2B9A9946" w14:textId="23481AC5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1.4%)</w:t>
            </w:r>
          </w:p>
        </w:tc>
        <w:tc>
          <w:tcPr>
            <w:tcW w:w="0" w:type="auto"/>
          </w:tcPr>
          <w:p w14:paraId="64F6E034" w14:textId="0C2B481A" w:rsidR="00A95D15" w:rsidRPr="00A97A6B" w:rsidRDefault="005D163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 xml:space="preserve"> (0.0%)</w:t>
            </w:r>
          </w:p>
        </w:tc>
        <w:tc>
          <w:tcPr>
            <w:tcW w:w="0" w:type="auto"/>
          </w:tcPr>
          <w:p w14:paraId="6E04198F" w14:textId="4B36C781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1.9%)</w:t>
            </w:r>
          </w:p>
        </w:tc>
        <w:tc>
          <w:tcPr>
            <w:tcW w:w="0" w:type="auto"/>
          </w:tcPr>
          <w:p w14:paraId="2E5567A7" w14:textId="74A7F13A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0.5%)</w:t>
            </w:r>
          </w:p>
        </w:tc>
      </w:tr>
      <w:tr w:rsidR="00380EDE" w:rsidRPr="00A97A6B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7A6B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380EDE" w:rsidRPr="00A97A6B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380EDE" w:rsidRPr="00A97A6B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380EDE" w:rsidRPr="00A97A6B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3B3EB7C2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4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3.8%)</w:t>
            </w:r>
          </w:p>
        </w:tc>
        <w:tc>
          <w:tcPr>
            <w:tcW w:w="0" w:type="auto"/>
          </w:tcPr>
          <w:p w14:paraId="1C885C82" w14:textId="345A5474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1.4%)</w:t>
            </w:r>
          </w:p>
        </w:tc>
        <w:tc>
          <w:tcPr>
            <w:tcW w:w="0" w:type="auto"/>
          </w:tcPr>
          <w:p w14:paraId="3651B06F" w14:textId="55DF6D3D" w:rsidR="00A95D15" w:rsidRPr="00A97A6B" w:rsidRDefault="005D163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 xml:space="preserve"> (0.0%)</w:t>
            </w:r>
          </w:p>
        </w:tc>
        <w:tc>
          <w:tcPr>
            <w:tcW w:w="0" w:type="auto"/>
          </w:tcPr>
          <w:p w14:paraId="76EA578E" w14:textId="7A9E82D8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1.9%)</w:t>
            </w:r>
          </w:p>
        </w:tc>
        <w:tc>
          <w:tcPr>
            <w:tcW w:w="0" w:type="auto"/>
          </w:tcPr>
          <w:p w14:paraId="172DDC7F" w14:textId="129CD4BC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</w:t>
            </w:r>
            <w:r w:rsidR="005D1635">
              <w:rPr>
                <w:rFonts w:ascii="Arial" w:hAnsi="Arial" w:cs="Arial"/>
                <w:sz w:val="22"/>
                <w:szCs w:val="22"/>
              </w:rPr>
              <w:t xml:space="preserve"> (0.5%)</w:t>
            </w:r>
          </w:p>
        </w:tc>
      </w:tr>
      <w:tr w:rsidR="00380EDE" w:rsidRPr="00A97A6B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1AA67F3B" w:rsidR="00A95D15" w:rsidRPr="00A97A6B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ΔC</w:t>
            </w:r>
            <w:r w:rsidR="00DF370F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orrected calcium</w:t>
            </w:r>
          </w:p>
        </w:tc>
        <w:tc>
          <w:tcPr>
            <w:tcW w:w="0" w:type="auto"/>
          </w:tcPr>
          <w:p w14:paraId="60FA926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380EDE" w:rsidRPr="00A97A6B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380EDE" w:rsidRPr="00A97A6B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380EDE" w:rsidRPr="00A97A6B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4692C46C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3</w:t>
            </w:r>
            <w:r w:rsidR="004F410D">
              <w:rPr>
                <w:rFonts w:ascii="Arial" w:hAnsi="Arial" w:cs="Arial"/>
                <w:sz w:val="22"/>
                <w:szCs w:val="22"/>
              </w:rPr>
              <w:t xml:space="preserve"> (9.0%)</w:t>
            </w:r>
          </w:p>
        </w:tc>
        <w:tc>
          <w:tcPr>
            <w:tcW w:w="0" w:type="auto"/>
          </w:tcPr>
          <w:p w14:paraId="4C34ED2F" w14:textId="2B9E9C6A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</w:t>
            </w:r>
            <w:r w:rsidR="004F410D">
              <w:rPr>
                <w:rFonts w:ascii="Arial" w:hAnsi="Arial" w:cs="Arial"/>
                <w:sz w:val="22"/>
                <w:szCs w:val="22"/>
              </w:rPr>
              <w:t xml:space="preserve"> (1.4%)</w:t>
            </w:r>
          </w:p>
        </w:tc>
        <w:tc>
          <w:tcPr>
            <w:tcW w:w="0" w:type="auto"/>
          </w:tcPr>
          <w:p w14:paraId="257BF5F9" w14:textId="72A4584D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</w:t>
            </w:r>
            <w:r w:rsidR="004F410D">
              <w:rPr>
                <w:rFonts w:ascii="Arial" w:hAnsi="Arial" w:cs="Arial"/>
                <w:sz w:val="22"/>
                <w:szCs w:val="22"/>
              </w:rPr>
              <w:t xml:space="preserve"> (0.8%)</w:t>
            </w:r>
          </w:p>
        </w:tc>
        <w:tc>
          <w:tcPr>
            <w:tcW w:w="0" w:type="auto"/>
          </w:tcPr>
          <w:p w14:paraId="1F981964" w14:textId="307F967E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  <w:r w:rsidR="004F410D">
              <w:rPr>
                <w:rFonts w:ascii="Arial" w:hAnsi="Arial" w:cs="Arial"/>
                <w:sz w:val="22"/>
                <w:szCs w:val="22"/>
              </w:rPr>
              <w:t xml:space="preserve"> (1.9%)</w:t>
            </w:r>
          </w:p>
        </w:tc>
        <w:tc>
          <w:tcPr>
            <w:tcW w:w="0" w:type="auto"/>
          </w:tcPr>
          <w:p w14:paraId="2912D331" w14:textId="2E6B7B1B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8</w:t>
            </w:r>
            <w:r w:rsidR="004F410D">
              <w:rPr>
                <w:rFonts w:ascii="Arial" w:hAnsi="Arial" w:cs="Arial"/>
                <w:sz w:val="22"/>
                <w:szCs w:val="22"/>
              </w:rPr>
              <w:t xml:space="preserve"> (4.9%)</w:t>
            </w:r>
          </w:p>
        </w:tc>
      </w:tr>
      <w:tr w:rsidR="00380EDE" w:rsidRPr="00A97A6B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5FED2617" w:rsidR="00A95D15" w:rsidRPr="00A97A6B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ΔC</w:t>
            </w:r>
            <w:r w:rsidR="00DF370F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alcium</w:t>
            </w:r>
          </w:p>
        </w:tc>
        <w:tc>
          <w:tcPr>
            <w:tcW w:w="0" w:type="auto"/>
          </w:tcPr>
          <w:p w14:paraId="24522A8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380EDE" w:rsidRPr="00A97A6B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380EDE" w:rsidRPr="00A97A6B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380EDE" w:rsidRPr="00A97A6B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1A4A4004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6</w:t>
            </w:r>
            <w:r w:rsidR="004F410D">
              <w:rPr>
                <w:rFonts w:ascii="Arial" w:hAnsi="Arial" w:cs="Arial"/>
                <w:sz w:val="22"/>
                <w:szCs w:val="22"/>
              </w:rPr>
              <w:t xml:space="preserve"> (7.1%)</w:t>
            </w:r>
          </w:p>
        </w:tc>
        <w:tc>
          <w:tcPr>
            <w:tcW w:w="0" w:type="auto"/>
          </w:tcPr>
          <w:p w14:paraId="49CB4259" w14:textId="191FBDA9" w:rsidR="00A95D15" w:rsidRPr="00A97A6B" w:rsidRDefault="005D163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 xml:space="preserve"> (0.0%)</w:t>
            </w:r>
          </w:p>
        </w:tc>
        <w:tc>
          <w:tcPr>
            <w:tcW w:w="0" w:type="auto"/>
          </w:tcPr>
          <w:p w14:paraId="15BD1F89" w14:textId="65155B0F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</w:t>
            </w:r>
            <w:r w:rsidR="004F410D">
              <w:rPr>
                <w:rFonts w:ascii="Arial" w:hAnsi="Arial" w:cs="Arial"/>
                <w:sz w:val="22"/>
                <w:szCs w:val="22"/>
              </w:rPr>
              <w:t xml:space="preserve"> (0.8%)</w:t>
            </w:r>
          </w:p>
        </w:tc>
        <w:tc>
          <w:tcPr>
            <w:tcW w:w="0" w:type="auto"/>
          </w:tcPr>
          <w:p w14:paraId="136F7E06" w14:textId="3C42D5EB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  <w:r w:rsidR="004F410D">
              <w:rPr>
                <w:rFonts w:ascii="Arial" w:hAnsi="Arial" w:cs="Arial"/>
                <w:sz w:val="22"/>
                <w:szCs w:val="22"/>
              </w:rPr>
              <w:t xml:space="preserve"> (1.9%)</w:t>
            </w:r>
          </w:p>
        </w:tc>
        <w:tc>
          <w:tcPr>
            <w:tcW w:w="0" w:type="auto"/>
          </w:tcPr>
          <w:p w14:paraId="374268F3" w14:textId="77BF36CB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6</w:t>
            </w:r>
            <w:r w:rsidR="004F410D">
              <w:rPr>
                <w:rFonts w:ascii="Arial" w:hAnsi="Arial" w:cs="Arial"/>
                <w:sz w:val="22"/>
                <w:szCs w:val="22"/>
              </w:rPr>
              <w:t xml:space="preserve"> (4.4%)</w:t>
            </w:r>
          </w:p>
        </w:tc>
      </w:tr>
      <w:tr w:rsidR="00380EDE" w:rsidRPr="00A97A6B" w14:paraId="6EE21107" w14:textId="77777777" w:rsidTr="00A95D15">
        <w:trPr>
          <w:trHeight w:val="113"/>
        </w:trPr>
        <w:tc>
          <w:tcPr>
            <w:tcW w:w="0" w:type="auto"/>
          </w:tcPr>
          <w:p w14:paraId="7C04B131" w14:textId="77777777" w:rsidR="00F77F2C" w:rsidRDefault="00F77F2C" w:rsidP="00F77F2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edian a</w:t>
            </w:r>
            <w:r w:rsidR="00A95D15" w:rsidRPr="00A97A6B">
              <w:rPr>
                <w:rFonts w:ascii="Arial" w:hAnsi="Arial" w:cs="Arial"/>
                <w:b/>
                <w:sz w:val="22"/>
                <w:szCs w:val="22"/>
              </w:rPr>
              <w:t>ge in year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0582D488" w14:textId="04A9AAA8" w:rsidR="00A95D15" w:rsidRPr="00F77F2C" w:rsidRDefault="00A95D15" w:rsidP="00F77F2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Q1, Q3)</w:t>
            </w:r>
          </w:p>
        </w:tc>
        <w:tc>
          <w:tcPr>
            <w:tcW w:w="0" w:type="auto"/>
          </w:tcPr>
          <w:p w14:paraId="612B133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380EDE" w:rsidRPr="00A97A6B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380EDE" w:rsidRPr="00A97A6B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7A6B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380EDE" w:rsidRPr="00A97A6B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7A6B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380EDE" w:rsidRPr="00A97A6B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5D1EB6B5" w:rsidR="00A95D15" w:rsidRPr="00A97A6B" w:rsidRDefault="00BD19E0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Para</w:t>
            </w:r>
            <w:r w:rsidR="000B0DB8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t</w:t>
            </w: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hyroid gland</w:t>
            </w:r>
            <w:r w:rsidR="00A95D15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not seen</w:t>
            </w:r>
            <w:r w:rsidR="00191551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DA0CCE" w:rsidRPr="00A97A6B">
              <w:rPr>
                <w:rFonts w:ascii="Arial" w:hAnsi="Arial" w:cs="Arial"/>
                <w:b/>
                <w:bCs/>
                <w:sz w:val="22"/>
                <w:szCs w:val="22"/>
              </w:rPr>
              <w:br/>
            </w:r>
            <w:r w:rsidR="00191551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during surgery</w:t>
            </w:r>
          </w:p>
        </w:tc>
        <w:tc>
          <w:tcPr>
            <w:tcW w:w="0" w:type="auto"/>
          </w:tcPr>
          <w:p w14:paraId="731719D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C154D0" w:rsidRPr="00A97A6B" w14:paraId="7EBD3F67" w14:textId="77777777" w:rsidTr="00A95D15">
        <w:trPr>
          <w:trHeight w:val="113"/>
        </w:trPr>
        <w:tc>
          <w:tcPr>
            <w:tcW w:w="0" w:type="auto"/>
          </w:tcPr>
          <w:p w14:paraId="456177CD" w14:textId="52E8E3B6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 xml:space="preserve">   </w:t>
            </w:r>
            <w:r w:rsidRPr="00A97A6B">
              <w:rPr>
                <w:rFonts w:ascii="Arial" w:hAnsi="Arial" w:cs="Arial"/>
                <w:bCs/>
                <w:sz w:val="22"/>
                <w:szCs w:val="22"/>
              </w:rPr>
              <w:t>Missing</w:t>
            </w:r>
          </w:p>
        </w:tc>
        <w:tc>
          <w:tcPr>
            <w:tcW w:w="0" w:type="auto"/>
          </w:tcPr>
          <w:p w14:paraId="473DCB70" w14:textId="08669AD9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9 (5.2%)</w:t>
            </w:r>
          </w:p>
        </w:tc>
        <w:tc>
          <w:tcPr>
            <w:tcW w:w="0" w:type="auto"/>
          </w:tcPr>
          <w:p w14:paraId="28B26AF8" w14:textId="634F2CA1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0" w:type="auto"/>
          </w:tcPr>
          <w:p w14:paraId="5FBE796B" w14:textId="6F70065C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 (3.6%)</w:t>
            </w:r>
          </w:p>
        </w:tc>
        <w:tc>
          <w:tcPr>
            <w:tcW w:w="0" w:type="auto"/>
          </w:tcPr>
          <w:p w14:paraId="2944E918" w14:textId="37B0EA83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 (8.6%)</w:t>
            </w:r>
          </w:p>
        </w:tc>
        <w:tc>
          <w:tcPr>
            <w:tcW w:w="0" w:type="auto"/>
          </w:tcPr>
          <w:p w14:paraId="53AF14C9" w14:textId="19217D6E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 (6.4%)</w:t>
            </w:r>
          </w:p>
        </w:tc>
      </w:tr>
      <w:tr w:rsidR="00C154D0" w:rsidRPr="00A97A6B" w14:paraId="28C79C1A" w14:textId="77777777" w:rsidTr="00C154D0">
        <w:trPr>
          <w:trHeight w:val="113"/>
        </w:trPr>
        <w:tc>
          <w:tcPr>
            <w:tcW w:w="0" w:type="auto"/>
          </w:tcPr>
          <w:p w14:paraId="2310DACA" w14:textId="4DA375B4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Central LND = “Yes”</w:t>
            </w:r>
          </w:p>
        </w:tc>
        <w:tc>
          <w:tcPr>
            <w:tcW w:w="0" w:type="auto"/>
          </w:tcPr>
          <w:p w14:paraId="58A6380B" w14:textId="777777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</w:tcPr>
          <w:p w14:paraId="7BC0F4D4" w14:textId="777777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</w:tcPr>
          <w:p w14:paraId="347D6C5E" w14:textId="777777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</w:tcPr>
          <w:p w14:paraId="4AB315A9" w14:textId="777777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</w:tcPr>
          <w:p w14:paraId="5352C11F" w14:textId="777777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  <w:tr w:rsidR="00C154D0" w:rsidRPr="00A97A6B" w14:paraId="60433C5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6B2D769A" w14:textId="76CF8C5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bCs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</w:t>
            </w:r>
            <w:r w:rsidRPr="00A97A6B">
              <w:rPr>
                <w:rFonts w:ascii="Arial" w:hAnsi="Arial" w:cs="Arial"/>
                <w:bCs/>
                <w:sz w:val="22"/>
                <w:szCs w:val="22"/>
              </w:rPr>
              <w:t>Missin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2BE363" w14:textId="062C8089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 (1.9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BF271B" w14:textId="744BC210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4BFDFE" w14:textId="1960C5CB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 (1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E5BC22E" w14:textId="3090B8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 (2.6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1352E70" w14:textId="3B017E2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 (2.6%)</w:t>
            </w:r>
          </w:p>
        </w:tc>
      </w:tr>
    </w:tbl>
    <w:p w14:paraId="250B37C9" w14:textId="4B017911" w:rsidR="00921179" w:rsidRDefault="003A1AE4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>PTH,</w:t>
      </w:r>
      <w:r w:rsidR="001E2061">
        <w:rPr>
          <w:rFonts w:ascii="Arial" w:hAnsi="Arial" w:cs="Arial"/>
        </w:rPr>
        <w:t xml:space="preserve"> parathyroid hormone;</w:t>
      </w:r>
      <w:r w:rsidR="009D4541">
        <w:rPr>
          <w:rFonts w:ascii="Arial" w:hAnsi="Arial" w:cs="Arial"/>
        </w:rPr>
        <w:t xml:space="preserve"> </w:t>
      </w:r>
      <w:r w:rsidR="002E0FA2" w:rsidRPr="002E0FA2">
        <w:rPr>
          <w:rFonts w:ascii="Arial" w:eastAsiaTheme="minorEastAsia" w:hAnsi="Arial" w:cs="Arial"/>
        </w:rPr>
        <w:t>Δ</w:t>
      </w:r>
      <w:r>
        <w:rPr>
          <w:rFonts w:ascii="Arial" w:hAnsi="Arial" w:cs="Arial"/>
        </w:rPr>
        <w:t>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2E0FA2" w:rsidRPr="002E0FA2">
        <w:rPr>
          <w:rFonts w:ascii="Arial" w:hAnsi="Arial" w:cs="Arial"/>
        </w:rPr>
        <w:t xml:space="preserve">(PTH </w:t>
      </w:r>
      <w:r w:rsidR="005B4881">
        <w:rPr>
          <w:rFonts w:ascii="Arial" w:hAnsi="Arial" w:cs="Arial"/>
        </w:rPr>
        <w:t xml:space="preserve">at baseline </w:t>
      </w:r>
      <w:r w:rsidR="002E0FA2" w:rsidRPr="002E0FA2">
        <w:rPr>
          <w:rFonts w:ascii="Arial" w:hAnsi="Arial" w:cs="Arial"/>
        </w:rPr>
        <w:t>- postoperative PTH after 2</w:t>
      </w:r>
      <w:r w:rsidR="00646837">
        <w:rPr>
          <w:rFonts w:ascii="Arial" w:hAnsi="Arial" w:cs="Arial"/>
        </w:rPr>
        <w:t>4 hours) /</w:t>
      </w:r>
      <w:r w:rsidR="001E792D">
        <w:rPr>
          <w:rFonts w:ascii="Arial" w:hAnsi="Arial" w:cs="Arial"/>
        </w:rPr>
        <w:t xml:space="preserve"> </w:t>
      </w:r>
      <w:r w:rsidR="00646837">
        <w:rPr>
          <w:rFonts w:ascii="Arial" w:hAnsi="Arial" w:cs="Arial"/>
        </w:rPr>
        <w:t>(P</w:t>
      </w:r>
      <w:r w:rsidR="002E0FA2">
        <w:rPr>
          <w:rFonts w:ascii="Arial" w:hAnsi="Arial" w:cs="Arial"/>
        </w:rPr>
        <w:t>TH</w:t>
      </w:r>
      <w:r w:rsidR="00646837">
        <w:rPr>
          <w:rFonts w:ascii="Arial" w:hAnsi="Arial" w:cs="Arial"/>
        </w:rPr>
        <w:t xml:space="preserve"> at baseline) </w:t>
      </w:r>
      <w:r w:rsidR="009307FD">
        <w:rPr>
          <w:rFonts w:ascii="Arial" w:hAnsi="Arial" w:cs="Arial"/>
        </w:rPr>
        <w:t>x</w:t>
      </w:r>
      <w:r w:rsidR="002E0FA2">
        <w:rPr>
          <w:rFonts w:ascii="Arial" w:hAnsi="Arial" w:cs="Arial"/>
        </w:rPr>
        <w:t xml:space="preserve"> 100%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</w:t>
      </w:r>
      <w:r w:rsidR="00770E06">
        <w:rPr>
          <w:rFonts w:ascii="Arial" w:hAnsi="Arial" w:cs="Arial"/>
        </w:rPr>
        <w:t>Corrected calcium,</w:t>
      </w:r>
      <w:r w:rsidR="00770E06" w:rsidRPr="00770E06">
        <w:t xml:space="preserve"> </w:t>
      </w:r>
      <w:r w:rsidR="00770E06" w:rsidRPr="00770E06">
        <w:rPr>
          <w:rFonts w:ascii="Arial" w:hAnsi="Arial" w:cs="Arial"/>
        </w:rPr>
        <w:t>meas</w:t>
      </w:r>
      <w:r w:rsidR="00646837">
        <w:rPr>
          <w:rFonts w:ascii="Arial" w:hAnsi="Arial" w:cs="Arial"/>
        </w:rPr>
        <w:t xml:space="preserve">ured calcium (mmol/L) + 0.016 </w:t>
      </w:r>
      <w:r w:rsidR="00C74CB2">
        <w:rPr>
          <w:rFonts w:ascii="Arial" w:hAnsi="Arial" w:cs="Arial"/>
        </w:rPr>
        <w:t>x</w:t>
      </w:r>
      <w:r w:rsidR="00646837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albumin (g/L))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</w:t>
      </w:r>
      <w:r w:rsidR="00EC205F" w:rsidRPr="00EC205F">
        <w:rPr>
          <w:rFonts w:ascii="Arial" w:eastAsiaTheme="minorEastAsia" w:hAnsi="Arial" w:cs="Arial"/>
        </w:rPr>
        <w:t>Δ</w:t>
      </w:r>
      <w:r w:rsidR="00EC205F">
        <w:rPr>
          <w:rFonts w:ascii="Arial" w:eastAsiaTheme="minorEastAsia" w:hAnsi="Arial" w:cs="Arial"/>
        </w:rPr>
        <w:t>Corrected calcium,</w:t>
      </w:r>
      <w:r w:rsidR="00E74E49">
        <w:rPr>
          <w:rFonts w:ascii="Arial" w:hAnsi="Arial" w:cs="Arial"/>
        </w:rPr>
        <w:t xml:space="preserve"> (</w:t>
      </w:r>
      <w:r w:rsidR="000B7D76">
        <w:rPr>
          <w:rFonts w:ascii="Arial" w:hAnsi="Arial" w:cs="Arial"/>
        </w:rPr>
        <w:t>c</w:t>
      </w:r>
      <w:r w:rsidR="00EC205F">
        <w:rPr>
          <w:rFonts w:ascii="Arial" w:hAnsi="Arial" w:cs="Arial"/>
        </w:rPr>
        <w:t xml:space="preserve">orrected calcium </w:t>
      </w:r>
      <w:r w:rsidR="00E74E49">
        <w:rPr>
          <w:rFonts w:ascii="Arial" w:hAnsi="Arial" w:cs="Arial"/>
        </w:rPr>
        <w:t xml:space="preserve"> at baseline – </w:t>
      </w:r>
      <w:r w:rsidR="00A2680E">
        <w:rPr>
          <w:rFonts w:ascii="Arial" w:hAnsi="Arial" w:cs="Arial"/>
        </w:rPr>
        <w:t>postoperative corrected calcium after</w:t>
      </w:r>
      <w:r w:rsidR="00E74E49">
        <w:rPr>
          <w:rFonts w:ascii="Arial" w:hAnsi="Arial" w:cs="Arial"/>
        </w:rPr>
        <w:t xml:space="preserve"> 24 hours)</w:t>
      </w:r>
      <w:r w:rsidR="00AA5951">
        <w:rPr>
          <w:rFonts w:ascii="Arial" w:hAnsi="Arial" w:cs="Arial"/>
        </w:rPr>
        <w:t xml:space="preserve"> </w:t>
      </w:r>
      <w:r w:rsidR="00E74E49">
        <w:rPr>
          <w:rFonts w:ascii="Arial" w:hAnsi="Arial" w:cs="Arial"/>
        </w:rPr>
        <w:t>/</w:t>
      </w:r>
      <w:r w:rsidR="00AA5951">
        <w:rPr>
          <w:rFonts w:ascii="Arial" w:hAnsi="Arial" w:cs="Arial"/>
        </w:rPr>
        <w:t xml:space="preserve"> </w:t>
      </w:r>
      <w:r w:rsidR="00E74E49">
        <w:rPr>
          <w:rFonts w:ascii="Arial" w:hAnsi="Arial" w:cs="Arial"/>
        </w:rPr>
        <w:t>(</w:t>
      </w:r>
      <w:r w:rsidR="00E06DE8">
        <w:rPr>
          <w:rFonts w:ascii="Arial" w:hAnsi="Arial" w:cs="Arial"/>
        </w:rPr>
        <w:t>corrected calcium</w:t>
      </w:r>
      <w:r w:rsidR="00646837">
        <w:rPr>
          <w:rFonts w:ascii="Arial" w:hAnsi="Arial" w:cs="Arial"/>
        </w:rPr>
        <w:t xml:space="preserve"> at baseline) </w:t>
      </w:r>
      <w:r w:rsidR="009307FD">
        <w:rPr>
          <w:rFonts w:ascii="Arial" w:hAnsi="Arial" w:cs="Arial"/>
        </w:rPr>
        <w:t>x</w:t>
      </w:r>
      <w:r w:rsidR="00646837">
        <w:rPr>
          <w:rFonts w:ascii="Cambria Math" w:eastAsiaTheme="minorEastAsia" w:hAnsi="Cambria Math" w:cs="Cambria Math"/>
        </w:rPr>
        <w:t xml:space="preserve"> </w:t>
      </w:r>
      <w:r w:rsidR="00E74E49">
        <w:rPr>
          <w:rFonts w:ascii="Arial" w:hAnsi="Arial" w:cs="Arial"/>
        </w:rPr>
        <w:t>100</w:t>
      </w:r>
      <w:r w:rsidR="00D05759">
        <w:rPr>
          <w:rFonts w:ascii="Arial" w:hAnsi="Arial" w:cs="Arial"/>
        </w:rPr>
        <w:t>%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</w:t>
      </w:r>
      <w:r w:rsidR="00FB09D7" w:rsidRPr="00FB09D7">
        <w:rPr>
          <w:rFonts w:ascii="Arial" w:eastAsiaTheme="minorEastAsia" w:hAnsi="Arial" w:cs="Arial"/>
        </w:rPr>
        <w:t>ΔC</w:t>
      </w:r>
      <w:r w:rsidR="00E74E49">
        <w:rPr>
          <w:rFonts w:ascii="Arial" w:hAnsi="Arial" w:cs="Arial"/>
        </w:rPr>
        <w:t>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</w:t>
      </w:r>
      <w:r w:rsidR="00921179">
        <w:rPr>
          <w:rFonts w:ascii="Arial" w:hAnsi="Arial" w:cs="Arial"/>
        </w:rPr>
        <w:t>postoperative calcium after</w:t>
      </w:r>
      <w:r w:rsidR="00E74E49">
        <w:rPr>
          <w:rFonts w:ascii="Arial" w:hAnsi="Arial" w:cs="Arial"/>
        </w:rPr>
        <w:t xml:space="preserve"> </w:t>
      </w:r>
      <w:r w:rsidR="00646837">
        <w:rPr>
          <w:rFonts w:ascii="Arial" w:hAnsi="Arial" w:cs="Arial"/>
        </w:rPr>
        <w:t>24 hours)</w:t>
      </w:r>
      <w:r w:rsidR="00AA5951">
        <w:rPr>
          <w:rFonts w:ascii="Arial" w:hAnsi="Arial" w:cs="Arial"/>
        </w:rPr>
        <w:t xml:space="preserve"> </w:t>
      </w:r>
      <w:r w:rsidR="00646837">
        <w:rPr>
          <w:rFonts w:ascii="Arial" w:hAnsi="Arial" w:cs="Arial"/>
        </w:rPr>
        <w:t>/</w:t>
      </w:r>
      <w:r w:rsidR="00AA5951">
        <w:rPr>
          <w:rFonts w:ascii="Arial" w:hAnsi="Arial" w:cs="Arial"/>
        </w:rPr>
        <w:t xml:space="preserve"> </w:t>
      </w:r>
      <w:bookmarkStart w:id="0" w:name="_GoBack"/>
      <w:bookmarkEnd w:id="0"/>
      <w:r w:rsidR="00646837">
        <w:rPr>
          <w:rFonts w:ascii="Arial" w:hAnsi="Arial" w:cs="Arial"/>
        </w:rPr>
        <w:t xml:space="preserve">(calcium at baseline) </w:t>
      </w:r>
      <w:r w:rsidR="009307FD">
        <w:rPr>
          <w:rFonts w:ascii="Arial" w:hAnsi="Arial" w:cs="Arial"/>
        </w:rPr>
        <w:t>x</w:t>
      </w:r>
      <w:r w:rsidR="00646837">
        <w:rPr>
          <w:rFonts w:ascii="Cambria Math" w:eastAsiaTheme="minorEastAsia" w:hAnsi="Cambria Math" w:cs="Cambria Math"/>
        </w:rPr>
        <w:t xml:space="preserve"> </w:t>
      </w:r>
      <w:r w:rsidR="00E74E49">
        <w:rPr>
          <w:rFonts w:ascii="Arial" w:hAnsi="Arial" w:cs="Arial"/>
        </w:rPr>
        <w:t>100</w:t>
      </w:r>
      <w:r w:rsidR="00A665E3">
        <w:rPr>
          <w:rFonts w:ascii="Arial" w:hAnsi="Arial" w:cs="Arial"/>
        </w:rPr>
        <w:t>%</w:t>
      </w:r>
      <w:r w:rsidR="005218D5">
        <w:rPr>
          <w:rFonts w:ascii="Arial" w:hAnsi="Arial" w:cs="Arial"/>
        </w:rPr>
        <w:t>;</w:t>
      </w:r>
      <w:r w:rsidR="001E2061">
        <w:rPr>
          <w:rFonts w:ascii="Arial" w:hAnsi="Arial" w:cs="Arial"/>
        </w:rPr>
        <w:t xml:space="preserve"> LND, lymph node dissection.</w:t>
      </w:r>
    </w:p>
    <w:p w14:paraId="29178635" w14:textId="1C61512D" w:rsidR="00921179" w:rsidRDefault="00921179" w:rsidP="00921179">
      <w:pPr>
        <w:tabs>
          <w:tab w:val="left" w:pos="254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8193F20" w14:textId="1B97749C" w:rsidR="003A1AE4" w:rsidRPr="00921179" w:rsidRDefault="00921179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6FBCA62B" w14:textId="7C24ED69" w:rsidR="001C2379" w:rsidRDefault="001C2379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Table 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D71524">
        <w:rPr>
          <w:rFonts w:ascii="Arial" w:hAnsi="Arial" w:cs="Arial"/>
          <w:b/>
        </w:rPr>
        <w:t>0.868</w:t>
      </w:r>
      <w:r>
        <w:rPr>
          <w:rFonts w:ascii="Arial" w:hAnsi="Arial" w:cs="Arial"/>
        </w:rPr>
        <w:t>.</w:t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  <w:r w:rsidR="00496A1B">
        <w:rPr>
          <w:rFonts w:ascii="Arial" w:hAnsi="Arial" w:cs="Arial"/>
        </w:rPr>
        <w:t xml:space="preserve"> The coefficients are averaged over the ten imputed data sets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2"/>
        <w:gridCol w:w="491"/>
        <w:gridCol w:w="1211"/>
        <w:gridCol w:w="491"/>
        <w:gridCol w:w="146"/>
        <w:gridCol w:w="491"/>
        <w:gridCol w:w="1041"/>
        <w:gridCol w:w="491"/>
        <w:gridCol w:w="146"/>
        <w:gridCol w:w="491"/>
        <w:gridCol w:w="1041"/>
        <w:gridCol w:w="491"/>
      </w:tblGrid>
      <w:tr w:rsidR="00B832CB" w:rsidRPr="00AC4B73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Simple model</w:t>
            </w:r>
          </w:p>
        </w:tc>
      </w:tr>
      <w:tr w:rsidR="008F5E18" w:rsidRPr="00AC4B73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95% </w:t>
            </w:r>
            <w:commentRangeStart w:id="1"/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I</w:t>
            </w:r>
            <w:commentRangeEnd w:id="1"/>
            <w:r w:rsidR="009461AB" w:rsidRPr="00AC4B73">
              <w:rPr>
                <w:rStyle w:val="CommentReference"/>
                <w:rFonts w:ascii="Arial" w:hAnsi="Arial" w:cs="Arial"/>
                <w:sz w:val="18"/>
                <w:szCs w:val="18"/>
              </w:rPr>
              <w:commentReference w:id="1"/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</w:tr>
      <w:tr w:rsidR="00AC4B73" w:rsidRPr="00AC4B73" w14:paraId="3E0622C9" w14:textId="77777777" w:rsidTr="00B64430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3183B4E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77B3532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80; 3.4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39B28CE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2EE53614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35; 2.5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1B8E1EA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69453B4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00; 0.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</w:tr>
      <w:tr w:rsidR="00AC4B73" w:rsidRPr="00AC4B73" w14:paraId="7D8386D7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36DD01E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Theme="minorEastAsia" w:hAnsi="Arial" w:cs="Arial"/>
                <w:color w:val="000000"/>
                <w:sz w:val="18"/>
                <w:szCs w:val="18"/>
                <w:lang w:val="nl-NL" w:eastAsia="nl-NL"/>
              </w:rPr>
              <w:t>Δ</w:t>
            </w: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PTH</w:t>
            </w:r>
          </w:p>
          <w:p w14:paraId="0C715E1A" w14:textId="58E4E2B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1% increas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6A3CF39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0163034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04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0528E49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38D4B2D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4ED1239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05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39FD2DC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5E7603C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6228C03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05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7AFE64F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8.3</w:t>
            </w:r>
          </w:p>
        </w:tc>
      </w:tr>
      <w:tr w:rsidR="00AC4B73" w:rsidRPr="00AC4B73" w14:paraId="1B38FC15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09F932D6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orrected calcium at 24 hours</w:t>
            </w:r>
          </w:p>
          <w:p w14:paraId="55D7C852" w14:textId="014E4651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0.2 versus 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5ACD82C6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505E644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13; 1.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04468701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7F21265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1AAC60A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11; 1.8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67CAD5E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AC4B73" w:rsidRPr="00AC4B73" w14:paraId="38D409F2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03E6E5" w14:textId="1597FBE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  <w:t>Parathyroid gland not 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DC240" w14:textId="24513DDD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3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D1D789" w14:textId="4CDFABE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46; 9.0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664C9" w14:textId="7F9F45A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95277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80621" w14:textId="570D946D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3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FEA2B" w14:textId="19C9516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62; 9.3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75DB8" w14:textId="5458B80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33D7B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AA3ECC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7EAE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B951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AC4B73" w:rsidRPr="00AC4B73" w14:paraId="45F49F68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Age in years</w:t>
            </w:r>
          </w:p>
          <w:p w14:paraId="742B63E7" w14:textId="6CBDBC2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6D1D89F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2D1A5011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62; 2.1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3CF006B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E51957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0AE03F1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57E2148D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AC4B73" w:rsidRPr="00AC4B73" w14:paraId="3E809BB9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1FE0EB3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29584D2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45; 2.0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34B5685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AC4B73" w:rsidRPr="00AC4B73" w14:paraId="6E99B2E3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387E6BC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3AB8F046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44; 4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1F36445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AC4B73" w:rsidRPr="00AC4B73" w14:paraId="74ECC96A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66BA77C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entral LND = Yes versus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25B41014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428FD59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62; 2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46AD431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AC4B73" w:rsidRPr="00AC4B73" w14:paraId="3F4A0507" w14:textId="77777777" w:rsidTr="00AC4B73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vertAlign w:val="superscript"/>
                <w:lang w:val="nl-NL" w:eastAsia="nl-NL"/>
              </w:rPr>
            </w:pPr>
            <w:r w:rsidRPr="00AC4B73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6A48A8D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257028B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85; 0.9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AC4B73" w:rsidRPr="00AC4B73" w:rsidRDefault="00AC4B73" w:rsidP="00AC4B73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26BD646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059D266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84; 0.9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AC4B73" w:rsidRPr="00AC4B73" w:rsidRDefault="00AC4B73" w:rsidP="00AC4B73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5EE3261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6CB9934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81; 0.89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</w:tbl>
    <w:p w14:paraId="15AFB74F" w14:textId="22EA95D3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>;</w:t>
      </w:r>
      <w:r w:rsidR="00F4651A">
        <w:rPr>
          <w:rFonts w:ascii="Arial" w:hAnsi="Arial" w:cs="Arial"/>
        </w:rPr>
        <w:t xml:space="preserve"> PTH, parathyroid hormone; </w:t>
      </w:r>
      <w:r w:rsidR="00F4651A" w:rsidRPr="002E0FA2">
        <w:rPr>
          <w:rFonts w:ascii="Arial" w:eastAsiaTheme="minorEastAsia" w:hAnsi="Arial" w:cs="Arial"/>
        </w:rPr>
        <w:t>Δ</w:t>
      </w:r>
      <w:r w:rsidR="00F4651A">
        <w:rPr>
          <w:rFonts w:ascii="Arial" w:hAnsi="Arial" w:cs="Arial"/>
        </w:rPr>
        <w:t xml:space="preserve">PTH, </w:t>
      </w:r>
      <w:r w:rsidR="00F4651A" w:rsidRPr="002E0FA2">
        <w:rPr>
          <w:rFonts w:ascii="Arial" w:hAnsi="Arial" w:cs="Arial"/>
        </w:rPr>
        <w:t xml:space="preserve">(PTH </w:t>
      </w:r>
      <w:r w:rsidR="00F4651A">
        <w:rPr>
          <w:rFonts w:ascii="Arial" w:hAnsi="Arial" w:cs="Arial"/>
        </w:rPr>
        <w:t xml:space="preserve">at baseline </w:t>
      </w:r>
      <w:r w:rsidR="00F4651A" w:rsidRPr="002E0FA2">
        <w:rPr>
          <w:rFonts w:ascii="Arial" w:hAnsi="Arial" w:cs="Arial"/>
        </w:rPr>
        <w:t>- postoperative PTH after 2</w:t>
      </w:r>
      <w:r w:rsidR="00F4651A">
        <w:rPr>
          <w:rFonts w:ascii="Arial" w:hAnsi="Arial" w:cs="Arial"/>
        </w:rPr>
        <w:t xml:space="preserve">4 hours) /(PTH at baseline) </w:t>
      </w:r>
      <w:r w:rsidR="009307FD">
        <w:rPr>
          <w:rFonts w:ascii="Arial" w:hAnsi="Arial" w:cs="Arial"/>
        </w:rPr>
        <w:t>x</w:t>
      </w:r>
      <w:r w:rsidR="00F4651A">
        <w:rPr>
          <w:rFonts w:ascii="Arial" w:hAnsi="Arial" w:cs="Arial"/>
        </w:rPr>
        <w:t xml:space="preserve"> 100%; Corrected calcium,</w:t>
      </w:r>
      <w:r w:rsidR="00F4651A" w:rsidRPr="00770E06">
        <w:t xml:space="preserve"> </w:t>
      </w:r>
      <w:r w:rsidR="00F4651A" w:rsidRPr="00770E06">
        <w:rPr>
          <w:rFonts w:ascii="Arial" w:hAnsi="Arial" w:cs="Arial"/>
        </w:rPr>
        <w:t>meas</w:t>
      </w:r>
      <w:r w:rsidR="00F4651A">
        <w:rPr>
          <w:rFonts w:ascii="Arial" w:hAnsi="Arial" w:cs="Arial"/>
        </w:rPr>
        <w:t xml:space="preserve">ured calcium (mmol/L) + 0.016 </w:t>
      </w:r>
      <w:r w:rsidR="00C74CB2">
        <w:rPr>
          <w:rFonts w:ascii="Arial" w:hAnsi="Arial" w:cs="Arial"/>
        </w:rPr>
        <w:t>x</w:t>
      </w:r>
      <w:r w:rsidR="00F4651A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albumin (g/L))</w:t>
      </w:r>
      <w:r w:rsidR="00F4651A">
        <w:rPr>
          <w:rFonts w:ascii="Arial" w:hAnsi="Arial" w:cs="Arial"/>
        </w:rPr>
        <w:t>; LND, lymph node dissection.</w:t>
      </w:r>
    </w:p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p w14:paraId="33CCC849" w14:textId="01C76A67" w:rsidR="002F1F9E" w:rsidRDefault="00D749C5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3</w:t>
      </w:r>
      <w:r w:rsidR="002F1F9E">
        <w:rPr>
          <w:rFonts w:ascii="Arial" w:hAnsi="Arial" w:cs="Arial"/>
          <w:b/>
        </w:rPr>
        <w:t>. Predictions of hypothyroidism and readmission</w:t>
      </w:r>
      <w:r w:rsidR="00FA1129">
        <w:rPr>
          <w:rFonts w:ascii="Arial" w:hAnsi="Arial" w:cs="Arial"/>
          <w:b/>
        </w:rPr>
        <w:t xml:space="preserve"> for </w:t>
      </w:r>
      <w:commentRangeStart w:id="2"/>
      <w:r w:rsidR="00FA1129">
        <w:rPr>
          <w:rFonts w:ascii="Arial" w:hAnsi="Arial" w:cs="Arial"/>
          <w:b/>
        </w:rPr>
        <w:t xml:space="preserve">all </w:t>
      </w:r>
      <w:commentRangeEnd w:id="2"/>
      <w:r w:rsidR="003D03AA">
        <w:rPr>
          <w:rStyle w:val="CommentReference"/>
        </w:rPr>
        <w:commentReference w:id="2"/>
      </w:r>
      <w:r w:rsidR="00FA1129">
        <w:rPr>
          <w:rFonts w:ascii="Arial" w:hAnsi="Arial" w:cs="Arial"/>
          <w:b/>
        </w:rPr>
        <w:t>patients</w:t>
      </w:r>
      <w:r w:rsidR="002F1F9E">
        <w:rPr>
          <w:rFonts w:ascii="Arial" w:hAnsi="Arial" w:cs="Arial"/>
        </w:rPr>
        <w:t>.</w:t>
      </w:r>
      <w:r w:rsidR="006E78C1">
        <w:rPr>
          <w:rFonts w:ascii="Arial" w:hAnsi="Arial" w:cs="Arial"/>
        </w:rPr>
        <w:t xml:space="preserve"> The predictions are averaged over the </w:t>
      </w:r>
      <w:r w:rsidR="004C07E5">
        <w:rPr>
          <w:rFonts w:ascii="Arial" w:hAnsi="Arial" w:cs="Arial"/>
        </w:rPr>
        <w:t>ten</w:t>
      </w:r>
      <w:r w:rsidR="006E78C1">
        <w:rPr>
          <w:rFonts w:ascii="Arial" w:hAnsi="Arial" w:cs="Arial"/>
        </w:rPr>
        <w:t xml:space="preserve">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524"/>
        <w:gridCol w:w="222"/>
        <w:gridCol w:w="1841"/>
        <w:gridCol w:w="222"/>
        <w:gridCol w:w="1390"/>
      </w:tblGrid>
      <w:tr w:rsidR="00691F4C" w14:paraId="2625FD9A" w14:textId="77777777" w:rsidTr="00F543AC">
        <w:tc>
          <w:tcPr>
            <w:tcW w:w="0" w:type="auto"/>
            <w:tcBorders>
              <w:bottom w:val="nil"/>
            </w:tcBorders>
          </w:tcPr>
          <w:p w14:paraId="35B9EC1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5"/>
            <w:tcBorders>
              <w:bottom w:val="single" w:sz="4" w:space="0" w:color="auto"/>
            </w:tcBorders>
          </w:tcPr>
          <w:p w14:paraId="58829F4C" w14:textId="66C574B0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 of hypoparathyroidism</w:t>
            </w:r>
          </w:p>
        </w:tc>
      </w:tr>
      <w:tr w:rsidR="00691F4C" w14:paraId="2388F991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1A7ED25E" w14:textId="3827A5AD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3214CBB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lt; 1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6021A16" w14:textId="77777777" w:rsidR="00691F4C" w:rsidRPr="002F1F9E" w:rsidRDefault="00691F4C" w:rsidP="00AD632E">
            <w:pPr>
              <w:jc w:val="center"/>
              <w:rPr>
                <w:rFonts w:ascii="Arial" w:eastAsiaTheme="minorEastAsia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3FB0A04A" w:rsidR="00691F4C" w:rsidRDefault="00691F4C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C0D0FC0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51274EF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gt; 30%</w:t>
            </w:r>
          </w:p>
        </w:tc>
      </w:tr>
      <w:tr w:rsidR="00691F4C" w14:paraId="4B3F9A87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5C387D59" w14:textId="309A9D6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E2D93B3" w14:textId="32886079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8</w:t>
            </w:r>
            <w:r w:rsidR="00A5494B">
              <w:rPr>
                <w:rFonts w:ascii="Arial" w:hAnsi="Arial" w:cs="Arial"/>
              </w:rPr>
              <w:t xml:space="preserve"> (62.6%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34F788" w14:textId="79F684DC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5882819" w14:textId="2ED89B99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5</w:t>
            </w:r>
            <w:r w:rsidR="00A5494B">
              <w:rPr>
                <w:rFonts w:ascii="Arial" w:hAnsi="Arial" w:cs="Arial"/>
              </w:rPr>
              <w:t xml:space="preserve"> (20.2%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B91CC5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3771A7A" w14:textId="55CE321B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3</w:t>
            </w:r>
            <w:r w:rsidR="00A5494B">
              <w:rPr>
                <w:rFonts w:ascii="Arial" w:hAnsi="Arial" w:cs="Arial"/>
              </w:rPr>
              <w:t xml:space="preserve"> (17.2%)</w:t>
            </w:r>
          </w:p>
        </w:tc>
      </w:tr>
      <w:tr w:rsidR="00691F4C" w14:paraId="1F19A9C3" w14:textId="77777777" w:rsidTr="001F6B64">
        <w:tc>
          <w:tcPr>
            <w:tcW w:w="0" w:type="auto"/>
            <w:tcBorders>
              <w:top w:val="nil"/>
            </w:tcBorders>
          </w:tcPr>
          <w:p w14:paraId="71F15C87" w14:textId="17947C5F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53779290" w14:textId="4D7B34D3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6</w:t>
            </w:r>
            <w:r w:rsidR="00691F4C">
              <w:rPr>
                <w:rFonts w:ascii="Arial" w:hAnsi="Arial" w:cs="Arial"/>
              </w:rPr>
              <w:t xml:space="preserve"> (99.1%)</w:t>
            </w:r>
          </w:p>
        </w:tc>
        <w:tc>
          <w:tcPr>
            <w:tcW w:w="0" w:type="auto"/>
            <w:tcBorders>
              <w:top w:val="nil"/>
            </w:tcBorders>
          </w:tcPr>
          <w:p w14:paraId="432DF7E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2D3E9154" w14:textId="3A22959F" w:rsidR="00691F4C" w:rsidRDefault="00691F4C" w:rsidP="00771DB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="00771DB2">
              <w:rPr>
                <w:rFonts w:ascii="Arial" w:hAnsi="Arial" w:cs="Arial"/>
              </w:rPr>
              <w:t>8 (90.7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0" w:type="auto"/>
            <w:tcBorders>
              <w:top w:val="nil"/>
            </w:tcBorders>
          </w:tcPr>
          <w:p w14:paraId="31C9048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545A1663" w14:textId="20BDA6A7" w:rsidR="00691F4C" w:rsidRDefault="00691F4C" w:rsidP="00771DB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771DB2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 xml:space="preserve"> (7</w:t>
            </w:r>
            <w:r w:rsidR="00771DB2">
              <w:rPr>
                <w:rFonts w:ascii="Arial" w:hAnsi="Arial" w:cs="Arial"/>
              </w:rPr>
              <w:t>1.4</w:t>
            </w:r>
            <w:r>
              <w:rPr>
                <w:rFonts w:ascii="Arial" w:hAnsi="Arial" w:cs="Arial"/>
              </w:rPr>
              <w:t>%)</w:t>
            </w:r>
          </w:p>
        </w:tc>
      </w:tr>
      <w:tr w:rsidR="00691F4C" w14:paraId="7382F86E" w14:textId="77777777" w:rsidTr="00691F4C">
        <w:tc>
          <w:tcPr>
            <w:tcW w:w="0" w:type="auto"/>
          </w:tcPr>
          <w:p w14:paraId="58DAE506" w14:textId="63F1FDB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2ED3AC05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(0.9%)</w:t>
            </w:r>
          </w:p>
        </w:tc>
        <w:tc>
          <w:tcPr>
            <w:tcW w:w="0" w:type="auto"/>
          </w:tcPr>
          <w:p w14:paraId="780978C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4C7D4770" w14:textId="6C1C7BA4" w:rsidR="00691F4C" w:rsidRDefault="0071725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 (9.3</w:t>
            </w:r>
            <w:r w:rsidR="00691F4C">
              <w:rPr>
                <w:rFonts w:ascii="Arial" w:hAnsi="Arial" w:cs="Arial"/>
              </w:rPr>
              <w:t>%)</w:t>
            </w:r>
          </w:p>
        </w:tc>
        <w:tc>
          <w:tcPr>
            <w:tcW w:w="0" w:type="auto"/>
          </w:tcPr>
          <w:p w14:paraId="4521C78B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355E08C3" w14:textId="5B49FCFB" w:rsidR="00691F4C" w:rsidRDefault="0071725C" w:rsidP="0071725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 (28</w:t>
            </w:r>
            <w:r w:rsidR="00691F4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6</w:t>
            </w:r>
            <w:r w:rsidR="00691F4C">
              <w:rPr>
                <w:rFonts w:ascii="Arial" w:hAnsi="Arial" w:cs="Arial"/>
              </w:rPr>
              <w:t>%)</w:t>
            </w:r>
          </w:p>
        </w:tc>
      </w:tr>
    </w:tbl>
    <w:p w14:paraId="11181C68" w14:textId="7799B125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2A938CED" w14:textId="77777777" w:rsidR="00AE021C" w:rsidRPr="003F5177" w:rsidRDefault="00AE021C" w:rsidP="00AE021C">
      <w:pPr>
        <w:rPr>
          <w:rFonts w:ascii="Arial" w:hAnsi="Arial" w:cs="Arial"/>
          <w:b/>
        </w:rPr>
      </w:pPr>
      <w:r w:rsidRPr="003F5177">
        <w:rPr>
          <w:rFonts w:ascii="Arial" w:hAnsi="Arial" w:cs="Arial"/>
          <w:b/>
        </w:rPr>
        <w:lastRenderedPageBreak/>
        <w:t>Figure 1. Patient enrollment process flowchart</w:t>
      </w:r>
    </w:p>
    <w:p w14:paraId="79922567" w14:textId="77777777" w:rsidR="00AE021C" w:rsidRDefault="00AE021C" w:rsidP="00AE021C">
      <w:pPr>
        <w:rPr>
          <w:rFonts w:ascii="Arial" w:hAnsi="Arial" w:cs="Arial"/>
          <w:b/>
        </w:rPr>
      </w:pPr>
      <w:commentRangeStart w:id="3"/>
      <w:r>
        <w:rPr>
          <w:noProof/>
          <w:lang w:val="nl-NL" w:eastAsia="nl-NL"/>
        </w:rPr>
        <w:drawing>
          <wp:inline distT="0" distB="0" distL="0" distR="0" wp14:anchorId="53E18866" wp14:editId="0E3AA5DF">
            <wp:extent cx="4876800" cy="4705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"/>
      <w:r>
        <w:rPr>
          <w:rStyle w:val="CommentReference"/>
        </w:rPr>
        <w:commentReference w:id="3"/>
      </w:r>
    </w:p>
    <w:p w14:paraId="76B1E14B" w14:textId="77777777" w:rsidR="00AE021C" w:rsidRDefault="00AE021C" w:rsidP="00AE021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7644A46F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Figure </w:t>
      </w:r>
      <w:r w:rsidR="0004429A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>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r w:rsidR="00F835ED">
        <w:rPr>
          <w:rFonts w:ascii="Arial" w:hAnsi="Arial" w:cs="Arial"/>
          <w:b/>
        </w:rPr>
        <w:t xml:space="preserve"> </w:t>
      </w:r>
      <w:commentRangeStart w:id="4"/>
      <w:r w:rsidR="00F835ED">
        <w:rPr>
          <w:rFonts w:ascii="Arial" w:hAnsi="Arial" w:cs="Arial"/>
          <w:b/>
        </w:rPr>
        <w:t xml:space="preserve">without </w:t>
      </w:r>
      <w:commentRangeEnd w:id="4"/>
      <w:r w:rsidR="00F835ED">
        <w:rPr>
          <w:rStyle w:val="CommentReference"/>
        </w:rPr>
        <w:commentReference w:id="4"/>
      </w:r>
      <w:r w:rsidR="00F835ED">
        <w:rPr>
          <w:rFonts w:ascii="Arial" w:hAnsi="Arial" w:cs="Arial"/>
          <w:b/>
        </w:rPr>
        <w:t>shrinkage on one single imputed data set</w:t>
      </w:r>
      <w:r>
        <w:rPr>
          <w:rFonts w:ascii="Arial" w:hAnsi="Arial" w:cs="Arial"/>
        </w:rPr>
        <w:t>.</w:t>
      </w:r>
    </w:p>
    <w:p w14:paraId="445A1050" w14:textId="73EEF352" w:rsidR="00B37F4B" w:rsidRDefault="00867622" w:rsidP="00C80640">
      <w:pPr>
        <w:spacing w:after="0"/>
        <w:rPr>
          <w:rFonts w:ascii="Arial" w:hAnsi="Arial" w:cs="Arial"/>
        </w:rPr>
      </w:pPr>
      <w:r w:rsidRPr="00867622">
        <w:rPr>
          <w:rFonts w:ascii="Arial" w:hAnsi="Arial" w:cs="Arial"/>
          <w:noProof/>
          <w:lang w:val="nl-NL" w:eastAsia="nl-NL"/>
        </w:rPr>
        <w:drawing>
          <wp:inline distT="0" distB="0" distL="0" distR="0" wp14:anchorId="1027C05F" wp14:editId="7380F0DD">
            <wp:extent cx="5762625" cy="5762625"/>
            <wp:effectExtent l="0" t="0" r="0" b="0"/>
            <wp:docPr id="2" name="Picture 2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89BA" w14:textId="70256CE0" w:rsidR="0004429A" w:rsidRDefault="0004429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9287E7" w14:textId="77777777" w:rsidR="0004429A" w:rsidRPr="00520D83" w:rsidRDefault="0004429A" w:rsidP="0004429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Figure 3</w:t>
      </w:r>
      <w:r w:rsidRPr="00520D83">
        <w:rPr>
          <w:rFonts w:ascii="Arial" w:hAnsi="Arial" w:cs="Arial"/>
          <w:b/>
        </w:rPr>
        <w:t>. Proposed use of prediction model in clinical practice</w:t>
      </w:r>
    </w:p>
    <w:p w14:paraId="6A746C34" w14:textId="77777777" w:rsidR="0004429A" w:rsidRDefault="0004429A" w:rsidP="0004429A">
      <w:pPr>
        <w:rPr>
          <w:rFonts w:ascii="Arial" w:hAnsi="Arial" w:cs="Arial"/>
          <w:b/>
        </w:rPr>
      </w:pPr>
      <w:r>
        <w:rPr>
          <w:noProof/>
          <w:lang w:val="nl-NL" w:eastAsia="nl-NL"/>
        </w:rPr>
        <w:drawing>
          <wp:inline distT="0" distB="0" distL="0" distR="0" wp14:anchorId="0F67E514" wp14:editId="1FCBF01B">
            <wp:extent cx="5972810" cy="6120130"/>
            <wp:effectExtent l="0" t="0" r="0" b="0"/>
            <wp:docPr id="24" name="Picture 24" descr="C:\Users\041709\AppData\Local\Microsoft\Windows\INetCache\Content.MSO\1990D7F1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041709\AppData\Local\Microsoft\Windows\INetCache\Content.MSO\1990D7F1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br w:type="page"/>
      </w:r>
    </w:p>
    <w:p w14:paraId="64487537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>
        <w:rPr>
          <w:rFonts w:ascii="Arial" w:eastAsiaTheme="minorEastAsia" w:hAnsi="Arial" w:cs="Arial"/>
          <w:b/>
        </w:rPr>
        <w:t xml:space="preserve"> Comparison of functional form of PTH and calcium in the full model 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877EFC" w:rsidRPr="001838DB" w14:paraId="149B3863" w14:textId="77777777" w:rsidTr="00725017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5B0B9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D1978B5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886E0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877EFC" w:rsidRPr="001838DB" w14:paraId="0D234F4F" w14:textId="77777777" w:rsidTr="00725017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EEEE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B0E672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856FEB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5.9</w:t>
            </w:r>
          </w:p>
        </w:tc>
      </w:tr>
      <w:tr w:rsidR="00877EFC" w:rsidRPr="001838DB" w14:paraId="100020EA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A64160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B26B1C6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7EF815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0.7</w:t>
            </w:r>
          </w:p>
        </w:tc>
      </w:tr>
      <w:tr w:rsidR="00877EFC" w:rsidRPr="001838DB" w14:paraId="6805A007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FB57F8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186AB052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FAEA91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11.1</w:t>
            </w:r>
          </w:p>
        </w:tc>
      </w:tr>
      <w:tr w:rsidR="00877EFC" w:rsidRPr="001838DB" w14:paraId="08BE2454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D92734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37C1B6A1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orr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8815EF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7.9</w:t>
            </w:r>
          </w:p>
        </w:tc>
      </w:tr>
      <w:tr w:rsidR="00877EFC" w:rsidRPr="001838DB" w14:paraId="7687D93A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846E54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50894EC0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9F0B78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6.7</w:t>
            </w:r>
          </w:p>
        </w:tc>
      </w:tr>
      <w:tr w:rsidR="00877EFC" w:rsidRPr="001838DB" w14:paraId="3DD411B7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A56FB8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69BBC42D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61E67C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b/>
                <w:color w:val="000000"/>
                <w:lang w:val="nl-NL"/>
              </w:rPr>
              <w:t>182.7</w:t>
            </w:r>
          </w:p>
        </w:tc>
      </w:tr>
      <w:tr w:rsidR="00877EFC" w:rsidRPr="001838DB" w14:paraId="6DAEF99A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B87E30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FCDAFB6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DA9C67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90.4</w:t>
            </w:r>
          </w:p>
        </w:tc>
      </w:tr>
      <w:tr w:rsidR="00877EFC" w:rsidRPr="001838DB" w14:paraId="0A8BC2DB" w14:textId="77777777" w:rsidTr="00725017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A6F25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76D55A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orr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6E3C1BA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8.3</w:t>
            </w:r>
          </w:p>
        </w:tc>
      </w:tr>
    </w:tbl>
    <w:p w14:paraId="2EBF0D92" w14:textId="77777777" w:rsidR="00877EFC" w:rsidRDefault="00877EFC" w:rsidP="00877EFC">
      <w:pPr>
        <w:spacing w:after="0"/>
        <w:rPr>
          <w:rFonts w:ascii="Arial" w:hAnsi="Arial" w:cs="Arial"/>
          <w:b/>
        </w:rPr>
      </w:pPr>
    </w:p>
    <w:p w14:paraId="727874D9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Flexibility of ΔPTH, calcium, and age in the full model</w:t>
      </w:r>
      <w:r w:rsidRPr="007A3FF3">
        <w:rPr>
          <w:rFonts w:ascii="Arial" w:eastAsiaTheme="minorEastAsia" w:hAnsi="Arial" w:cs="Arial"/>
          <w:b/>
        </w:rPr>
        <w:t xml:space="preserve"> </w:t>
      </w:r>
      <w:r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877EFC" w:rsidRPr="00E248EF" w14:paraId="60642E4A" w14:textId="77777777" w:rsidTr="00725017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7AEBB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7670631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6653980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BCA1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877EFC" w:rsidRPr="00E248EF" w14:paraId="3D2983A7" w14:textId="77777777" w:rsidTr="00725017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C297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4628C4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96E89B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65076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877EFC" w:rsidRPr="00E248EF" w14:paraId="50CCAFBB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AC6DC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</w:tcPr>
          <w:p w14:paraId="7DFBD8B5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41B59628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E66DA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9</w:t>
            </w:r>
          </w:p>
        </w:tc>
      </w:tr>
      <w:tr w:rsidR="00877EFC" w:rsidRPr="00233FAA" w14:paraId="7E18783D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7E808F" w14:textId="77777777" w:rsidR="00877EFC" w:rsidRPr="00233FAA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2B16CFCF" w14:textId="77777777" w:rsidR="00877EFC" w:rsidRPr="00233FAA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52EF438" w14:textId="77777777" w:rsidR="00877EFC" w:rsidRPr="00233FAA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BCEC7" w14:textId="77777777" w:rsidR="00877EFC" w:rsidRPr="00233FAA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33FAA">
              <w:rPr>
                <w:rFonts w:ascii="Arial" w:hAnsi="Arial" w:cs="Arial"/>
                <w:b/>
                <w:color w:val="000000"/>
              </w:rPr>
              <w:t>182.4</w:t>
            </w:r>
          </w:p>
        </w:tc>
      </w:tr>
      <w:tr w:rsidR="00877EFC" w:rsidRPr="00E248EF" w14:paraId="6097873C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C9B519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</w:tcPr>
          <w:p w14:paraId="54353A27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904BB3E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00187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9</w:t>
            </w:r>
          </w:p>
        </w:tc>
      </w:tr>
      <w:tr w:rsidR="00877EFC" w:rsidRPr="00E248EF" w14:paraId="64A6D791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2BF7EB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1D2B429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2B564ECE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FA5F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877EFC" w:rsidRPr="00E248EF" w14:paraId="7A7B072B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A8B355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35F4C608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0A5DE804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AA364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9</w:t>
            </w:r>
          </w:p>
        </w:tc>
      </w:tr>
      <w:tr w:rsidR="00877EFC" w:rsidRPr="00E248EF" w14:paraId="63D071B4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F06A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D3E8B89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337BC4F6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E211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7.6</w:t>
            </w:r>
          </w:p>
        </w:tc>
      </w:tr>
      <w:tr w:rsidR="00877EFC" w:rsidRPr="00E248EF" w14:paraId="65D45D72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A6E3D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737F02E5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6A9F04F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DBE8F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8</w:t>
            </w:r>
          </w:p>
        </w:tc>
      </w:tr>
      <w:tr w:rsidR="00877EFC" w:rsidRPr="00E248EF" w14:paraId="50D0F075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11D507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A2635A1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6E40AEC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EABC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8</w:t>
            </w:r>
          </w:p>
        </w:tc>
      </w:tr>
      <w:tr w:rsidR="00877EFC" w:rsidRPr="00E248EF" w14:paraId="2BB004DD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A5A140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3F2811E8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F43BC48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0F8A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0</w:t>
            </w:r>
          </w:p>
        </w:tc>
      </w:tr>
      <w:tr w:rsidR="00877EFC" w:rsidRPr="00E248EF" w14:paraId="2E8EA92D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B7630F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086008F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6744053A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6FB1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877EFC" w:rsidRPr="00E248EF" w14:paraId="0C5D7AC8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FCEEF4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4F67C4AE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F13056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2702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7</w:t>
            </w:r>
          </w:p>
        </w:tc>
      </w:tr>
      <w:tr w:rsidR="00877EFC" w:rsidRPr="00E248EF" w14:paraId="2B898A28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3BF24A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BCB0476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676D4D9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0423B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1</w:t>
            </w:r>
          </w:p>
        </w:tc>
      </w:tr>
      <w:tr w:rsidR="00877EFC" w:rsidRPr="00E248EF" w14:paraId="749B683C" w14:textId="77777777" w:rsidTr="00725017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5E74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05E129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9BCA57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E73C0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3</w:t>
            </w:r>
          </w:p>
        </w:tc>
      </w:tr>
    </w:tbl>
    <w:p w14:paraId="08FABDB0" w14:textId="77777777" w:rsidR="00877EFC" w:rsidRPr="00ED2EE1" w:rsidRDefault="00877EFC" w:rsidP="00877EFC">
      <w:pPr>
        <w:spacing w:after="0"/>
        <w:rPr>
          <w:rFonts w:ascii="Arial" w:hAnsi="Arial" w:cs="Arial"/>
        </w:rPr>
      </w:pPr>
      <w:r w:rsidRPr="00ED2EE1">
        <w:rPr>
          <w:rFonts w:ascii="Arial" w:hAnsi="Arial" w:cs="Arial"/>
        </w:rPr>
        <w:t>L</w:t>
      </w:r>
      <w:r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3;</m:t>
        </m:r>
        <m:r>
          <w:rPr>
            <w:rFonts w:ascii="Cambria Math" w:eastAsiaTheme="minorEastAsia" w:hAnsi="Cambria Math" w:cs="Arial"/>
          </w:rPr>
          <m:t>p=0.115</m:t>
        </m:r>
      </m:oMath>
      <w:r>
        <w:rPr>
          <w:rFonts w:ascii="Arial" w:eastAsiaTheme="minorEastAsia" w:hAnsi="Arial" w:cs="Arial"/>
        </w:rPr>
        <w:t>.</w:t>
      </w:r>
    </w:p>
    <w:p w14:paraId="164BAE08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70601902" w14:textId="77777777" w:rsidR="00877EFC" w:rsidRDefault="00877EFC" w:rsidP="00877EFC">
      <w:pPr>
        <w:spacing w:after="0"/>
        <w:rPr>
          <w:rFonts w:ascii="Arial" w:eastAsiaTheme="minorEastAsia" w:hAnsi="Arial" w:cs="Arial"/>
        </w:rPr>
      </w:pPr>
      <w:r w:rsidRPr="00D749C5">
        <w:rPr>
          <w:rFonts w:ascii="Arial" w:hAnsi="Arial" w:cs="Arial"/>
          <w:b/>
        </w:rPr>
        <w:t xml:space="preserve">Supplemental </w:t>
      </w:r>
      <w:r w:rsidRPr="00D749C5">
        <w:rPr>
          <w:rFonts w:ascii="Arial" w:eastAsiaTheme="minorEastAsia" w:hAnsi="Arial" w:cs="Arial"/>
          <w:b/>
        </w:rPr>
        <w:t>tab</w:t>
      </w:r>
      <w:r>
        <w:rPr>
          <w:rFonts w:ascii="Arial" w:eastAsiaTheme="minorEastAsia" w:hAnsi="Arial" w:cs="Arial"/>
          <w:b/>
        </w:rPr>
        <w:t xml:space="preserve">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 and readmission</w:t>
      </w:r>
      <w:r>
        <w:rPr>
          <w:rFonts w:ascii="Arial" w:eastAsiaTheme="minorEastAsia" w:hAnsi="Arial" w:cs="Arial"/>
        </w:rPr>
        <w:t xml:space="preserve">. </w:t>
      </w:r>
      <w:r w:rsidRPr="00F94E86">
        <w:rPr>
          <w:rFonts w:ascii="Arial" w:eastAsiaTheme="minorEastAsia" w:hAnsi="Arial" w:cs="Arial"/>
        </w:rPr>
        <w:t>ΔPTH</w:t>
      </w:r>
      <w:r>
        <w:rPr>
          <w:rFonts w:ascii="Arial" w:eastAsiaTheme="minorEastAsia" w:hAnsi="Arial" w:cs="Arial"/>
        </w:rPr>
        <w:t xml:space="preserve"> is averaged over the ten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877EFC" w14:paraId="3B7776FE" w14:textId="77777777" w:rsidTr="00725017">
        <w:tc>
          <w:tcPr>
            <w:tcW w:w="0" w:type="auto"/>
          </w:tcPr>
          <w:p w14:paraId="31AC5318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FC92D1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992044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877EFC" w14:paraId="21448942" w14:textId="77777777" w:rsidTr="00725017">
        <w:tc>
          <w:tcPr>
            <w:tcW w:w="0" w:type="auto"/>
          </w:tcPr>
          <w:p w14:paraId="711CC124" w14:textId="77777777" w:rsidR="00877EFC" w:rsidRDefault="00877EFC" w:rsidP="007250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2A7E3B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4399CE3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6</w:t>
            </w:r>
          </w:p>
        </w:tc>
      </w:tr>
      <w:tr w:rsidR="00877EFC" w14:paraId="40E2D336" w14:textId="77777777" w:rsidTr="00725017">
        <w:tc>
          <w:tcPr>
            <w:tcW w:w="0" w:type="auto"/>
          </w:tcPr>
          <w:p w14:paraId="5D5265D1" w14:textId="77777777" w:rsidR="00877EFC" w:rsidRDefault="00877EFC" w:rsidP="007250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3D18EFA6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00AE7C4A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58CD9E86" w14:textId="77777777" w:rsidR="00877EFC" w:rsidRDefault="00877EFC" w:rsidP="00877EFC">
      <w:pPr>
        <w:spacing w:after="0"/>
        <w:rPr>
          <w:rFonts w:ascii="Arial" w:hAnsi="Arial" w:cs="Arial"/>
        </w:rPr>
      </w:pPr>
    </w:p>
    <w:p w14:paraId="6347732A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48F64795" w14:textId="77777777" w:rsidR="00877EFC" w:rsidRDefault="00877E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533B52C" w14:textId="000AB58B" w:rsidR="008F11BB" w:rsidRPr="000440B9" w:rsidRDefault="003D5BB5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lastRenderedPageBreak/>
        <w:t>Supplemental figure 1</w:t>
      </w:r>
      <w:r w:rsidR="008F11BB">
        <w:rPr>
          <w:rFonts w:ascii="Arial" w:eastAsiaTheme="minorEastAsia" w:hAnsi="Arial" w:cs="Arial"/>
          <w:b/>
        </w:rPr>
        <w:t>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 w:rsidR="008F11BB">
        <w:rPr>
          <w:rFonts w:ascii="Arial" w:eastAsiaTheme="minorEastAsia" w:hAnsi="Arial" w:cs="Arial"/>
          <w:b/>
        </w:rPr>
        <w:t>.</w:t>
      </w:r>
    </w:p>
    <w:p w14:paraId="7CE00467" w14:textId="2023918A" w:rsidR="008F11BB" w:rsidRDefault="00CA1FFF" w:rsidP="00C80640">
      <w:pPr>
        <w:spacing w:after="0"/>
        <w:rPr>
          <w:rFonts w:ascii="Arial" w:eastAsiaTheme="minorEastAsia" w:hAnsi="Arial" w:cs="Arial"/>
          <w:b/>
        </w:rPr>
      </w:pPr>
      <w:r w:rsidRPr="00CA1FFF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0605B8B" wp14:editId="4A75B167">
            <wp:extent cx="4572000" cy="4572000"/>
            <wp:effectExtent l="0" t="0" r="0" b="0"/>
            <wp:docPr id="3" name="Picture 3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E35410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>Supplemental Figure 1. Model performance of models uncorrected for optimism</w:t>
      </w:r>
      <w:r>
        <w:rPr>
          <w:rFonts w:ascii="Arial" w:hAnsi="Arial" w:cs="Arial"/>
        </w:rPr>
        <w:t>. The predicted probabilities were averaged over the ten imputed data sets. No shrinkage was applied to the models.</w:t>
      </w:r>
      <w:r w:rsidRPr="0008561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.0;p&lt;0.001</m:t>
        </m:r>
      </m:oMath>
      <w:r>
        <w:rPr>
          <w:rFonts w:ascii="Arial" w:eastAsiaTheme="minorEastAsia" w:hAnsi="Arial" w:cs="Arial"/>
        </w:rPr>
        <w:t>). There is no statistical evidence that the full model is better than the final model, therefore we choose the sparse model (</w:t>
      </w:r>
      <w:r>
        <w:rPr>
          <w:rFonts w:ascii="Arial" w:hAnsi="Arial" w:cs="Arial"/>
        </w:rPr>
        <w:t xml:space="preserve">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;p&lt;0.892</m:t>
        </m:r>
      </m:oMath>
      <w:r>
        <w:rPr>
          <w:rFonts w:ascii="Arial" w:eastAsiaTheme="minorEastAsia" w:hAnsi="Arial" w:cs="Arial"/>
        </w:rPr>
        <w:t>).</w:t>
      </w:r>
    </w:p>
    <w:p w14:paraId="6D1CB6FD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0"/>
        <w:gridCol w:w="4782"/>
      </w:tblGrid>
      <w:tr w:rsidR="003D5BB5" w14:paraId="3FEDBB91" w14:textId="77777777" w:rsidTr="00725017">
        <w:tc>
          <w:tcPr>
            <w:tcW w:w="4811" w:type="dxa"/>
          </w:tcPr>
          <w:p w14:paraId="01A4F2D6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3004B703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3D5BB5" w14:paraId="4A384FF2" w14:textId="77777777" w:rsidTr="00725017">
        <w:tc>
          <w:tcPr>
            <w:tcW w:w="4811" w:type="dxa"/>
          </w:tcPr>
          <w:p w14:paraId="1E4187FA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E7BE0FD" wp14:editId="11731478">
                  <wp:extent cx="3061335" cy="3061335"/>
                  <wp:effectExtent l="0" t="0" r="0" b="0"/>
                  <wp:docPr id="7" name="Picture 7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1335" cy="3061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30A38F7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06E4E8CF" wp14:editId="16C3FCEE">
                  <wp:extent cx="3022600" cy="3022600"/>
                  <wp:effectExtent l="0" t="0" r="0" b="0"/>
                  <wp:docPr id="8" name="Picture 8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2600" cy="302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5BB5" w14:paraId="3B649EE7" w14:textId="77777777" w:rsidTr="00725017">
        <w:tc>
          <w:tcPr>
            <w:tcW w:w="4811" w:type="dxa"/>
          </w:tcPr>
          <w:p w14:paraId="6D5FC630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0E430006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</w:p>
        </w:tc>
      </w:tr>
      <w:tr w:rsidR="003D5BB5" w14:paraId="03856A14" w14:textId="77777777" w:rsidTr="00725017">
        <w:tc>
          <w:tcPr>
            <w:tcW w:w="4811" w:type="dxa"/>
          </w:tcPr>
          <w:p w14:paraId="1E30CAA7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77CB04FC" wp14:editId="428B1F2C">
                  <wp:extent cx="3023235" cy="3023235"/>
                  <wp:effectExtent l="0" t="0" r="0" b="0"/>
                  <wp:docPr id="9" name="Picture 9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3235" cy="302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0DB2E20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433CAF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p w14:paraId="6B57465B" w14:textId="77777777" w:rsidR="003D5BB5" w:rsidRDefault="003D5BB5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6E37BCEA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commentRangeStart w:id="5"/>
      <w:r>
        <w:rPr>
          <w:rFonts w:ascii="Arial" w:eastAsiaTheme="minorEastAsia" w:hAnsi="Arial" w:cs="Arial"/>
          <w:b/>
        </w:rPr>
        <w:lastRenderedPageBreak/>
        <w:t>Functional form of full model</w:t>
      </w:r>
      <w:commentRangeEnd w:id="5"/>
      <w:r w:rsidR="001C0BDC">
        <w:rPr>
          <w:rStyle w:val="CommentReference"/>
        </w:rPr>
        <w:commentReference w:id="5"/>
      </w:r>
    </w:p>
    <w:p w14:paraId="35A9643B" w14:textId="6B6E83C4" w:rsidR="00875DFA" w:rsidRPr="00875DFA" w:rsidRDefault="00AA5951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Parathyroid gland not se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 xml:space="preserve">⋅Corrected calcium at 24 </m:t>
          </m:r>
          <m:r>
            <w:rPr>
              <w:rFonts w:ascii="Cambria Math" w:eastAsiaTheme="minorEastAsia" w:hAnsi="Cambria Math" w:cs="Arial"/>
            </w:rPr>
            <m:t>hou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enral LND</m:t>
          </m:r>
        </m:oMath>
      </m:oMathPara>
    </w:p>
    <w:p w14:paraId="42A15238" w14:textId="56816BD6" w:rsidR="00D64740" w:rsidRDefault="00571790" w:rsidP="00D64740">
      <w:pPr>
        <w:spacing w:after="0"/>
        <w:rPr>
          <w:rFonts w:ascii="Arial" w:hAnsi="Arial" w:cs="Arial"/>
        </w:rPr>
      </w:pPr>
      <w:r>
        <w:rPr>
          <w:rFonts w:ascii="Arial" w:eastAsiaTheme="minorEastAsia" w:hAnsi="Arial" w:cs="Arial"/>
        </w:rPr>
        <w:t xml:space="preserve">Abbreviations: </w:t>
      </w:r>
      <w:r w:rsidR="00D64740" w:rsidRPr="002E0FA2">
        <w:rPr>
          <w:rFonts w:ascii="Arial" w:eastAsiaTheme="minorEastAsia" w:hAnsi="Arial" w:cs="Arial"/>
        </w:rPr>
        <w:t>Δ</w:t>
      </w:r>
      <w:r w:rsidR="00D64740">
        <w:rPr>
          <w:rFonts w:ascii="Arial" w:hAnsi="Arial" w:cs="Arial"/>
        </w:rPr>
        <w:t xml:space="preserve">PTH, </w:t>
      </w:r>
      <w:r w:rsidR="00D64740" w:rsidRPr="002E0FA2">
        <w:rPr>
          <w:rFonts w:ascii="Arial" w:hAnsi="Arial" w:cs="Arial"/>
        </w:rPr>
        <w:t xml:space="preserve">(PTH </w:t>
      </w:r>
      <w:r w:rsidR="00D64740">
        <w:rPr>
          <w:rFonts w:ascii="Arial" w:hAnsi="Arial" w:cs="Arial"/>
        </w:rPr>
        <w:t xml:space="preserve">at baseline </w:t>
      </w:r>
      <w:r w:rsidR="00D64740" w:rsidRPr="002E0FA2">
        <w:rPr>
          <w:rFonts w:ascii="Arial" w:hAnsi="Arial" w:cs="Arial"/>
        </w:rPr>
        <w:t>- postoperative PTH after 2</w:t>
      </w:r>
      <w:r w:rsidR="00D64740">
        <w:rPr>
          <w:rFonts w:ascii="Arial" w:hAnsi="Arial" w:cs="Arial"/>
        </w:rPr>
        <w:t xml:space="preserve">4 hours) /(PTH at baseline) </w:t>
      </w:r>
      <w:r w:rsidR="009307FD">
        <w:rPr>
          <w:rFonts w:ascii="Arial" w:hAnsi="Arial" w:cs="Arial"/>
        </w:rPr>
        <w:t>x</w:t>
      </w:r>
      <w:r w:rsidR="00D64740">
        <w:rPr>
          <w:rFonts w:ascii="Arial" w:hAnsi="Arial" w:cs="Arial"/>
        </w:rPr>
        <w:t xml:space="preserve"> 100%; Corrected calcium,</w:t>
      </w:r>
      <w:r w:rsidR="00D64740" w:rsidRPr="00770E06">
        <w:t xml:space="preserve"> </w:t>
      </w:r>
      <w:r w:rsidR="00D64740" w:rsidRPr="00770E06">
        <w:rPr>
          <w:rFonts w:ascii="Arial" w:hAnsi="Arial" w:cs="Arial"/>
        </w:rPr>
        <w:t>meas</w:t>
      </w:r>
      <w:r w:rsidR="00D64740">
        <w:rPr>
          <w:rFonts w:ascii="Arial" w:hAnsi="Arial" w:cs="Arial"/>
        </w:rPr>
        <w:t xml:space="preserve">ured calcium (mmol/L) + 0.016 </w:t>
      </w:r>
      <w:r w:rsidR="00C74CB2">
        <w:rPr>
          <w:rFonts w:ascii="Arial" w:hAnsi="Arial" w:cs="Arial"/>
        </w:rPr>
        <w:t>x</w:t>
      </w:r>
      <w:r w:rsidR="00D64740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albumin (g/L))</w:t>
      </w:r>
      <w:r w:rsidR="00D64740">
        <w:rPr>
          <w:rFonts w:ascii="Arial" w:hAnsi="Arial" w:cs="Arial"/>
        </w:rPr>
        <w:t>; LND, lymph node dissection.</w:t>
      </w:r>
    </w:p>
    <w:p w14:paraId="44DBE307" w14:textId="77777777" w:rsidR="00D64740" w:rsidRDefault="00D64740" w:rsidP="000F23B7">
      <w:pPr>
        <w:spacing w:after="0"/>
        <w:rPr>
          <w:rFonts w:ascii="Arial" w:eastAsiaTheme="minorEastAsia" w:hAnsi="Arial" w:cs="Arial"/>
        </w:rPr>
      </w:pP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0F5994F" w:rsidR="00330BC2" w:rsidRPr="00330BC2" w:rsidRDefault="00AA5951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Parathyroid gland not se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 xml:space="preserve">⋅Corrected calcium at 24 </m:t>
          </m:r>
          <m:r>
            <w:rPr>
              <w:rFonts w:ascii="Cambria Math" w:eastAsiaTheme="minorEastAsia" w:hAnsi="Cambria Math" w:cs="Arial"/>
            </w:rPr>
            <m:t>hours</m:t>
          </m:r>
        </m:oMath>
      </m:oMathPara>
    </w:p>
    <w:p w14:paraId="2BAF6BC6" w14:textId="0605490F" w:rsidR="00C453BC" w:rsidRDefault="00571790" w:rsidP="00C453BC">
      <w:pPr>
        <w:spacing w:after="0"/>
        <w:rPr>
          <w:rFonts w:ascii="Arial" w:hAnsi="Arial" w:cs="Arial"/>
        </w:rPr>
      </w:pPr>
      <w:r>
        <w:rPr>
          <w:rFonts w:ascii="Arial" w:eastAsiaTheme="minorEastAsia" w:hAnsi="Arial" w:cs="Arial"/>
        </w:rPr>
        <w:t xml:space="preserve">Abbreviations: </w:t>
      </w:r>
      <w:r w:rsidR="00C453BC" w:rsidRPr="002E0FA2">
        <w:rPr>
          <w:rFonts w:ascii="Arial" w:eastAsiaTheme="minorEastAsia" w:hAnsi="Arial" w:cs="Arial"/>
        </w:rPr>
        <w:t>Δ</w:t>
      </w:r>
      <w:r w:rsidR="00C453BC">
        <w:rPr>
          <w:rFonts w:ascii="Arial" w:hAnsi="Arial" w:cs="Arial"/>
        </w:rPr>
        <w:t xml:space="preserve">PTH, </w:t>
      </w:r>
      <w:r w:rsidR="00C453BC" w:rsidRPr="002E0FA2">
        <w:rPr>
          <w:rFonts w:ascii="Arial" w:hAnsi="Arial" w:cs="Arial"/>
        </w:rPr>
        <w:t xml:space="preserve">(PTH </w:t>
      </w:r>
      <w:r w:rsidR="00C453BC">
        <w:rPr>
          <w:rFonts w:ascii="Arial" w:hAnsi="Arial" w:cs="Arial"/>
        </w:rPr>
        <w:t xml:space="preserve">at baseline </w:t>
      </w:r>
      <w:r w:rsidR="00C453BC" w:rsidRPr="002E0FA2">
        <w:rPr>
          <w:rFonts w:ascii="Arial" w:hAnsi="Arial" w:cs="Arial"/>
        </w:rPr>
        <w:t>- postoperative PTH after 2</w:t>
      </w:r>
      <w:r w:rsidR="00C453BC">
        <w:rPr>
          <w:rFonts w:ascii="Arial" w:hAnsi="Arial" w:cs="Arial"/>
        </w:rPr>
        <w:t xml:space="preserve">4 hours) /(PTH at baseline) </w:t>
      </w:r>
      <w:r w:rsidR="009307FD">
        <w:rPr>
          <w:rFonts w:ascii="Arial" w:hAnsi="Arial" w:cs="Arial"/>
        </w:rPr>
        <w:t>x</w:t>
      </w:r>
      <w:r w:rsidR="00C453BC">
        <w:rPr>
          <w:rFonts w:ascii="Arial" w:hAnsi="Arial" w:cs="Arial"/>
        </w:rPr>
        <w:t xml:space="preserve"> 100%; Corrected calcium,</w:t>
      </w:r>
      <w:r w:rsidR="00C453BC" w:rsidRPr="00770E06">
        <w:t xml:space="preserve"> </w:t>
      </w:r>
      <w:r w:rsidR="00C453BC" w:rsidRPr="00770E06">
        <w:rPr>
          <w:rFonts w:ascii="Arial" w:hAnsi="Arial" w:cs="Arial"/>
        </w:rPr>
        <w:t>meas</w:t>
      </w:r>
      <w:r w:rsidR="00C453BC">
        <w:rPr>
          <w:rFonts w:ascii="Arial" w:hAnsi="Arial" w:cs="Arial"/>
        </w:rPr>
        <w:t xml:space="preserve">ured calcium (mmol/L) + 0.016 </w:t>
      </w:r>
      <w:r w:rsidR="00C74CB2">
        <w:rPr>
          <w:rFonts w:ascii="Arial" w:hAnsi="Arial" w:cs="Arial"/>
        </w:rPr>
        <w:t>x</w:t>
      </w:r>
      <w:r w:rsidR="00C453BC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(34</w:t>
      </w:r>
      <w:r w:rsidR="00856B7B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-</w:t>
      </w:r>
      <w:r w:rsidR="00856B7B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albumin (g/L))</w:t>
      </w:r>
      <w:r w:rsidR="00C453BC">
        <w:rPr>
          <w:rFonts w:ascii="Arial" w:hAnsi="Arial" w:cs="Arial"/>
        </w:rPr>
        <w:t>; LND, lymph node dissection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04AC626C" w:rsidR="00345CC4" w:rsidRDefault="00345CC4">
      <w:pPr>
        <w:rPr>
          <w:rFonts w:ascii="Arial" w:eastAsiaTheme="minorEastAsia" w:hAnsi="Arial" w:cs="Arial"/>
          <w:b/>
        </w:rPr>
      </w:pPr>
    </w:p>
    <w:sectPr w:rsidR="00345CC4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C.H.M. Maas" w:date="2023-07-12T15:33:00Z" w:initials="CM">
    <w:p w14:paraId="1A8EFA12" w14:textId="1C3E95D2" w:rsidR="009461AB" w:rsidRDefault="009461AB">
      <w:pPr>
        <w:pStyle w:val="CommentText"/>
      </w:pPr>
      <w:r w:rsidRPr="006C5CA4">
        <w:rPr>
          <w:rStyle w:val="CommentReference"/>
          <w:highlight w:val="magenta"/>
        </w:rPr>
        <w:annotationRef/>
      </w:r>
      <w:r w:rsidR="0008541E">
        <w:rPr>
          <w:highlight w:val="magenta"/>
        </w:rPr>
        <w:t xml:space="preserve">@Caro: </w:t>
      </w:r>
      <w:r w:rsidRPr="006C5CA4">
        <w:rPr>
          <w:highlight w:val="magenta"/>
        </w:rPr>
        <w:t>CHECK CI</w:t>
      </w:r>
      <w:r w:rsidR="006C5CA4" w:rsidRPr="006C5CA4">
        <w:rPr>
          <w:highlight w:val="magenta"/>
        </w:rPr>
        <w:t xml:space="preserve"> of intercept</w:t>
      </w:r>
    </w:p>
  </w:comment>
  <w:comment w:id="2" w:author="C.H.M. Maas" w:date="2023-07-12T15:52:00Z" w:initials="CM">
    <w:p w14:paraId="47E3A6D2" w14:textId="3C74C572" w:rsidR="003D03AA" w:rsidRPr="00A46603" w:rsidRDefault="003D03AA">
      <w:pPr>
        <w:pStyle w:val="CommentText"/>
        <w:rPr>
          <w:lang w:val="nl-NL"/>
        </w:rPr>
      </w:pPr>
      <w:r w:rsidRPr="00076990">
        <w:rPr>
          <w:rStyle w:val="CommentReference"/>
          <w:highlight w:val="green"/>
        </w:rPr>
        <w:annotationRef/>
      </w:r>
      <w:r w:rsidR="00076990">
        <w:rPr>
          <w:highlight w:val="green"/>
          <w:lang w:val="nl-NL"/>
        </w:rPr>
        <w:t xml:space="preserve">@Sam: </w:t>
      </w:r>
      <w:r w:rsidRPr="00076990">
        <w:rPr>
          <w:highlight w:val="green"/>
          <w:lang w:val="nl-NL"/>
        </w:rPr>
        <w:t>Lijkt me geen goed idee om deze table alleen voor high risk te maken, de aantallen zijn al zo klein</w:t>
      </w:r>
    </w:p>
  </w:comment>
  <w:comment w:id="3" w:author="C.H.M. Maas [5]" w:date="2023-07-13T16:51:00Z" w:initials="CM">
    <w:p w14:paraId="33E4A325" w14:textId="77777777" w:rsidR="00AE021C" w:rsidRPr="003F5177" w:rsidRDefault="00AE021C" w:rsidP="00AE021C">
      <w:pPr>
        <w:pStyle w:val="CommentText"/>
        <w:rPr>
          <w:lang w:val="nl-NL"/>
        </w:rPr>
      </w:pPr>
      <w:r w:rsidRPr="003F5177">
        <w:rPr>
          <w:rStyle w:val="CommentReference"/>
          <w:highlight w:val="green"/>
        </w:rPr>
        <w:annotationRef/>
      </w:r>
      <w:r>
        <w:rPr>
          <w:highlight w:val="green"/>
          <w:lang w:val="nl-NL"/>
        </w:rPr>
        <w:t xml:space="preserve">@Sam: </w:t>
      </w:r>
      <w:r w:rsidRPr="003F5177">
        <w:rPr>
          <w:highlight w:val="green"/>
          <w:lang w:val="nl-NL"/>
        </w:rPr>
        <w:t>Hoezo 268 patiënten? Ik heb er 366?</w:t>
      </w:r>
    </w:p>
  </w:comment>
  <w:comment w:id="4" w:author="C.H.M. Maas [5]" w:date="2023-07-13T13:29:00Z" w:initials="CM">
    <w:p w14:paraId="43459B83" w14:textId="1E0EFF48" w:rsidR="00F835ED" w:rsidRPr="00C154D0" w:rsidRDefault="00F835ED">
      <w:pPr>
        <w:pStyle w:val="CommentText"/>
        <w:rPr>
          <w:lang w:val="nl-NL"/>
        </w:rPr>
      </w:pPr>
      <w:r w:rsidRPr="00F835ED">
        <w:rPr>
          <w:rStyle w:val="CommentReference"/>
          <w:highlight w:val="magenta"/>
        </w:rPr>
        <w:annotationRef/>
      </w:r>
      <w:r w:rsidR="009B248F" w:rsidRPr="00C154D0">
        <w:rPr>
          <w:highlight w:val="magenta"/>
          <w:lang w:val="nl-NL"/>
        </w:rPr>
        <w:t>@Caro: d</w:t>
      </w:r>
      <w:r w:rsidRPr="00C154D0">
        <w:rPr>
          <w:highlight w:val="magenta"/>
          <w:lang w:val="nl-NL"/>
        </w:rPr>
        <w:t>iscuss with David</w:t>
      </w:r>
    </w:p>
  </w:comment>
  <w:comment w:id="5" w:author="C.H.M. Maas [5]" w:date="2023-07-14T14:45:00Z" w:initials="CM">
    <w:p w14:paraId="1E07A466" w14:textId="5E080E89" w:rsidR="001C0BDC" w:rsidRPr="001C0BDC" w:rsidRDefault="001C0BDC">
      <w:pPr>
        <w:pStyle w:val="CommentText"/>
        <w:rPr>
          <w:lang w:val="nl-NL"/>
        </w:rPr>
      </w:pPr>
      <w:r w:rsidRPr="001C0BDC">
        <w:rPr>
          <w:rStyle w:val="CommentReference"/>
          <w:highlight w:val="green"/>
        </w:rPr>
        <w:annotationRef/>
      </w:r>
      <w:r w:rsidRPr="001C0BDC">
        <w:rPr>
          <w:highlight w:val="green"/>
          <w:lang w:val="nl-NL"/>
        </w:rPr>
        <w:t>@Sam: Hoe wil je dit gebruiken? In de tekst van het manuscrip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8EFA12" w15:done="0"/>
  <w15:commentEx w15:paraId="47E3A6D2" w15:done="0"/>
  <w15:commentEx w15:paraId="33E4A325" w15:done="0"/>
  <w15:commentEx w15:paraId="43459B83" w15:done="0"/>
  <w15:commentEx w15:paraId="1E07A466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D1041D" w:rsidRDefault="00D1041D">
      <w:pPr>
        <w:spacing w:after="0"/>
      </w:pPr>
      <w:r>
        <w:separator/>
      </w:r>
    </w:p>
  </w:endnote>
  <w:endnote w:type="continuationSeparator" w:id="0">
    <w:p w14:paraId="28CA1898" w14:textId="77777777" w:rsidR="00D1041D" w:rsidRDefault="00D10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D1041D" w:rsidRDefault="00D1041D">
      <w:r>
        <w:separator/>
      </w:r>
    </w:p>
  </w:footnote>
  <w:footnote w:type="continuationSeparator" w:id="0">
    <w:p w14:paraId="665CEE21" w14:textId="77777777" w:rsidR="00D1041D" w:rsidRDefault="00D10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  <w15:person w15:author="C.H.M. Maas [5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5C2"/>
    <w:rsid w:val="0008561D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4281"/>
    <w:rsid w:val="000E50DE"/>
    <w:rsid w:val="000E6665"/>
    <w:rsid w:val="000E7EC2"/>
    <w:rsid w:val="000F085D"/>
    <w:rsid w:val="000F23B7"/>
    <w:rsid w:val="000F5DA3"/>
    <w:rsid w:val="0010083A"/>
    <w:rsid w:val="00105C02"/>
    <w:rsid w:val="001124C1"/>
    <w:rsid w:val="001269DA"/>
    <w:rsid w:val="00133162"/>
    <w:rsid w:val="00143EC1"/>
    <w:rsid w:val="001451E4"/>
    <w:rsid w:val="00146401"/>
    <w:rsid w:val="00150C44"/>
    <w:rsid w:val="001740E0"/>
    <w:rsid w:val="00177066"/>
    <w:rsid w:val="001838DB"/>
    <w:rsid w:val="00191551"/>
    <w:rsid w:val="001953D4"/>
    <w:rsid w:val="001B7C95"/>
    <w:rsid w:val="001B7D0D"/>
    <w:rsid w:val="001C0BDC"/>
    <w:rsid w:val="001C2379"/>
    <w:rsid w:val="001C3828"/>
    <w:rsid w:val="001D2CAE"/>
    <w:rsid w:val="001D5749"/>
    <w:rsid w:val="001E2061"/>
    <w:rsid w:val="001E619B"/>
    <w:rsid w:val="001E792D"/>
    <w:rsid w:val="001F06E6"/>
    <w:rsid w:val="001F6B64"/>
    <w:rsid w:val="00200250"/>
    <w:rsid w:val="00204977"/>
    <w:rsid w:val="00212518"/>
    <w:rsid w:val="0023137F"/>
    <w:rsid w:val="00233FAA"/>
    <w:rsid w:val="0024021F"/>
    <w:rsid w:val="00242DCE"/>
    <w:rsid w:val="00252BC4"/>
    <w:rsid w:val="00260E00"/>
    <w:rsid w:val="002627C6"/>
    <w:rsid w:val="00262C9B"/>
    <w:rsid w:val="00262D35"/>
    <w:rsid w:val="0026734D"/>
    <w:rsid w:val="00273393"/>
    <w:rsid w:val="00277A8C"/>
    <w:rsid w:val="0029579C"/>
    <w:rsid w:val="002B3F86"/>
    <w:rsid w:val="002C3AEF"/>
    <w:rsid w:val="002C63FC"/>
    <w:rsid w:val="002D2C01"/>
    <w:rsid w:val="002E0FA2"/>
    <w:rsid w:val="002F1D4F"/>
    <w:rsid w:val="002F1F9E"/>
    <w:rsid w:val="002F3C4F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5BB5"/>
    <w:rsid w:val="003D747E"/>
    <w:rsid w:val="003E5200"/>
    <w:rsid w:val="003F2881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24F10"/>
    <w:rsid w:val="00435D44"/>
    <w:rsid w:val="004369CE"/>
    <w:rsid w:val="00440B6E"/>
    <w:rsid w:val="00453560"/>
    <w:rsid w:val="00461C5A"/>
    <w:rsid w:val="004657E3"/>
    <w:rsid w:val="00470C87"/>
    <w:rsid w:val="004817F1"/>
    <w:rsid w:val="0049274F"/>
    <w:rsid w:val="00496A1B"/>
    <w:rsid w:val="004A1BDF"/>
    <w:rsid w:val="004A4FDD"/>
    <w:rsid w:val="004B2134"/>
    <w:rsid w:val="004C07E5"/>
    <w:rsid w:val="004E669E"/>
    <w:rsid w:val="004F2A66"/>
    <w:rsid w:val="004F410D"/>
    <w:rsid w:val="004F43D4"/>
    <w:rsid w:val="004F7EBB"/>
    <w:rsid w:val="00500AEE"/>
    <w:rsid w:val="00513017"/>
    <w:rsid w:val="00515DE4"/>
    <w:rsid w:val="005171C8"/>
    <w:rsid w:val="005209FA"/>
    <w:rsid w:val="00520D83"/>
    <w:rsid w:val="005218D5"/>
    <w:rsid w:val="00550A67"/>
    <w:rsid w:val="00555AAB"/>
    <w:rsid w:val="00561557"/>
    <w:rsid w:val="00570E69"/>
    <w:rsid w:val="00571790"/>
    <w:rsid w:val="0059060A"/>
    <w:rsid w:val="00591A0B"/>
    <w:rsid w:val="00597E89"/>
    <w:rsid w:val="005A22D0"/>
    <w:rsid w:val="005A5DB0"/>
    <w:rsid w:val="005B3487"/>
    <w:rsid w:val="005B4881"/>
    <w:rsid w:val="005D1363"/>
    <w:rsid w:val="005D1635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2F6A"/>
    <w:rsid w:val="006B4D84"/>
    <w:rsid w:val="006B4F77"/>
    <w:rsid w:val="006C1484"/>
    <w:rsid w:val="006C5242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0F14"/>
    <w:rsid w:val="007447FC"/>
    <w:rsid w:val="00760AA0"/>
    <w:rsid w:val="00767127"/>
    <w:rsid w:val="00770E06"/>
    <w:rsid w:val="00771DB2"/>
    <w:rsid w:val="0078257F"/>
    <w:rsid w:val="00791085"/>
    <w:rsid w:val="007926EF"/>
    <w:rsid w:val="007966BD"/>
    <w:rsid w:val="007A1D03"/>
    <w:rsid w:val="007A3FF3"/>
    <w:rsid w:val="007A48E5"/>
    <w:rsid w:val="007B3E78"/>
    <w:rsid w:val="007B571F"/>
    <w:rsid w:val="007B6CFE"/>
    <w:rsid w:val="007C69D7"/>
    <w:rsid w:val="007D5A41"/>
    <w:rsid w:val="007F5CC7"/>
    <w:rsid w:val="008178AD"/>
    <w:rsid w:val="00841645"/>
    <w:rsid w:val="008441D0"/>
    <w:rsid w:val="0085197D"/>
    <w:rsid w:val="00856B7B"/>
    <w:rsid w:val="00856BB6"/>
    <w:rsid w:val="00867622"/>
    <w:rsid w:val="00871F0E"/>
    <w:rsid w:val="00875DFA"/>
    <w:rsid w:val="00877E41"/>
    <w:rsid w:val="00877EFC"/>
    <w:rsid w:val="0089237C"/>
    <w:rsid w:val="008932D0"/>
    <w:rsid w:val="00893A20"/>
    <w:rsid w:val="008A5782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90506B"/>
    <w:rsid w:val="00914975"/>
    <w:rsid w:val="00915F1C"/>
    <w:rsid w:val="00921179"/>
    <w:rsid w:val="009307FD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7F57"/>
    <w:rsid w:val="009B0EEA"/>
    <w:rsid w:val="009B248F"/>
    <w:rsid w:val="009D2949"/>
    <w:rsid w:val="009D4541"/>
    <w:rsid w:val="009E3B7E"/>
    <w:rsid w:val="009F02A0"/>
    <w:rsid w:val="009F3C31"/>
    <w:rsid w:val="009F715E"/>
    <w:rsid w:val="009F7523"/>
    <w:rsid w:val="00A01645"/>
    <w:rsid w:val="00A01A33"/>
    <w:rsid w:val="00A01FB6"/>
    <w:rsid w:val="00A02354"/>
    <w:rsid w:val="00A1425F"/>
    <w:rsid w:val="00A267A5"/>
    <w:rsid w:val="00A2680E"/>
    <w:rsid w:val="00A351F3"/>
    <w:rsid w:val="00A41422"/>
    <w:rsid w:val="00A437DB"/>
    <w:rsid w:val="00A4393B"/>
    <w:rsid w:val="00A447D1"/>
    <w:rsid w:val="00A46603"/>
    <w:rsid w:val="00A5494B"/>
    <w:rsid w:val="00A560F8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5951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54A1"/>
    <w:rsid w:val="00B05A18"/>
    <w:rsid w:val="00B12A8E"/>
    <w:rsid w:val="00B3073E"/>
    <w:rsid w:val="00B37F4B"/>
    <w:rsid w:val="00B409CB"/>
    <w:rsid w:val="00B45011"/>
    <w:rsid w:val="00B47AA5"/>
    <w:rsid w:val="00B52458"/>
    <w:rsid w:val="00B62BF2"/>
    <w:rsid w:val="00B8321D"/>
    <w:rsid w:val="00B832CB"/>
    <w:rsid w:val="00B85DE4"/>
    <w:rsid w:val="00B86BF0"/>
    <w:rsid w:val="00B90294"/>
    <w:rsid w:val="00B90913"/>
    <w:rsid w:val="00B96A24"/>
    <w:rsid w:val="00BA0E18"/>
    <w:rsid w:val="00BA1FA9"/>
    <w:rsid w:val="00BA5833"/>
    <w:rsid w:val="00BA678E"/>
    <w:rsid w:val="00BA6CC6"/>
    <w:rsid w:val="00BC10D6"/>
    <w:rsid w:val="00BD19E0"/>
    <w:rsid w:val="00BD1F91"/>
    <w:rsid w:val="00BE2AD4"/>
    <w:rsid w:val="00BF11E9"/>
    <w:rsid w:val="00BF49A4"/>
    <w:rsid w:val="00C11893"/>
    <w:rsid w:val="00C154D0"/>
    <w:rsid w:val="00C1685A"/>
    <w:rsid w:val="00C26F9B"/>
    <w:rsid w:val="00C279C1"/>
    <w:rsid w:val="00C27CEC"/>
    <w:rsid w:val="00C33BCE"/>
    <w:rsid w:val="00C355F8"/>
    <w:rsid w:val="00C42B7D"/>
    <w:rsid w:val="00C42BAD"/>
    <w:rsid w:val="00C42CFE"/>
    <w:rsid w:val="00C43F93"/>
    <w:rsid w:val="00C453BC"/>
    <w:rsid w:val="00C546AE"/>
    <w:rsid w:val="00C54774"/>
    <w:rsid w:val="00C5756C"/>
    <w:rsid w:val="00C63E6B"/>
    <w:rsid w:val="00C74CB2"/>
    <w:rsid w:val="00C771E7"/>
    <w:rsid w:val="00C80640"/>
    <w:rsid w:val="00C84909"/>
    <w:rsid w:val="00C8546A"/>
    <w:rsid w:val="00C94059"/>
    <w:rsid w:val="00CA00D1"/>
    <w:rsid w:val="00CA1FFF"/>
    <w:rsid w:val="00CA2CB1"/>
    <w:rsid w:val="00CB0077"/>
    <w:rsid w:val="00CB0CFA"/>
    <w:rsid w:val="00CB307D"/>
    <w:rsid w:val="00CB5732"/>
    <w:rsid w:val="00CC4285"/>
    <w:rsid w:val="00CC4CF9"/>
    <w:rsid w:val="00CC608C"/>
    <w:rsid w:val="00CC6F3C"/>
    <w:rsid w:val="00CD3C03"/>
    <w:rsid w:val="00CE0DEE"/>
    <w:rsid w:val="00CE36B2"/>
    <w:rsid w:val="00CF0349"/>
    <w:rsid w:val="00CF2CFD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67A8"/>
    <w:rsid w:val="00D23260"/>
    <w:rsid w:val="00D332A7"/>
    <w:rsid w:val="00D347D7"/>
    <w:rsid w:val="00D359F4"/>
    <w:rsid w:val="00D41BB2"/>
    <w:rsid w:val="00D42DF6"/>
    <w:rsid w:val="00D431F2"/>
    <w:rsid w:val="00D46B32"/>
    <w:rsid w:val="00D47091"/>
    <w:rsid w:val="00D533BC"/>
    <w:rsid w:val="00D60917"/>
    <w:rsid w:val="00D64740"/>
    <w:rsid w:val="00D71524"/>
    <w:rsid w:val="00D721C9"/>
    <w:rsid w:val="00D749C5"/>
    <w:rsid w:val="00D75AED"/>
    <w:rsid w:val="00D8526D"/>
    <w:rsid w:val="00D908BC"/>
    <w:rsid w:val="00D93EA7"/>
    <w:rsid w:val="00D94A26"/>
    <w:rsid w:val="00D96BB1"/>
    <w:rsid w:val="00DA0CCE"/>
    <w:rsid w:val="00DA3BC4"/>
    <w:rsid w:val="00DA61C3"/>
    <w:rsid w:val="00DB40E6"/>
    <w:rsid w:val="00DC3ED7"/>
    <w:rsid w:val="00DD0ADB"/>
    <w:rsid w:val="00DD3B39"/>
    <w:rsid w:val="00DD62ED"/>
    <w:rsid w:val="00DE5C2F"/>
    <w:rsid w:val="00DF370F"/>
    <w:rsid w:val="00E00B99"/>
    <w:rsid w:val="00E02681"/>
    <w:rsid w:val="00E03C90"/>
    <w:rsid w:val="00E06DE8"/>
    <w:rsid w:val="00E120FB"/>
    <w:rsid w:val="00E16BDE"/>
    <w:rsid w:val="00E22830"/>
    <w:rsid w:val="00E248EF"/>
    <w:rsid w:val="00E25768"/>
    <w:rsid w:val="00E26924"/>
    <w:rsid w:val="00E464D9"/>
    <w:rsid w:val="00E500E5"/>
    <w:rsid w:val="00E515A4"/>
    <w:rsid w:val="00E61091"/>
    <w:rsid w:val="00E729F0"/>
    <w:rsid w:val="00E73ED2"/>
    <w:rsid w:val="00E74E49"/>
    <w:rsid w:val="00E75C73"/>
    <w:rsid w:val="00E8204F"/>
    <w:rsid w:val="00E8487F"/>
    <w:rsid w:val="00E9331D"/>
    <w:rsid w:val="00E95228"/>
    <w:rsid w:val="00EA65A8"/>
    <w:rsid w:val="00EB236F"/>
    <w:rsid w:val="00EC1066"/>
    <w:rsid w:val="00EC205F"/>
    <w:rsid w:val="00ED2EE1"/>
    <w:rsid w:val="00ED5388"/>
    <w:rsid w:val="00ED750E"/>
    <w:rsid w:val="00EE1466"/>
    <w:rsid w:val="00EE3531"/>
    <w:rsid w:val="00EE7258"/>
    <w:rsid w:val="00EF5889"/>
    <w:rsid w:val="00F019E6"/>
    <w:rsid w:val="00F03A02"/>
    <w:rsid w:val="00F03B57"/>
    <w:rsid w:val="00F2146B"/>
    <w:rsid w:val="00F31622"/>
    <w:rsid w:val="00F4099A"/>
    <w:rsid w:val="00F431FB"/>
    <w:rsid w:val="00F4651A"/>
    <w:rsid w:val="00F473FF"/>
    <w:rsid w:val="00F543AC"/>
    <w:rsid w:val="00F651F6"/>
    <w:rsid w:val="00F655B0"/>
    <w:rsid w:val="00F72698"/>
    <w:rsid w:val="00F77F2C"/>
    <w:rsid w:val="00F828C1"/>
    <w:rsid w:val="00F835ED"/>
    <w:rsid w:val="00F910F6"/>
    <w:rsid w:val="00F91D01"/>
    <w:rsid w:val="00F94E86"/>
    <w:rsid w:val="00FA1129"/>
    <w:rsid w:val="00FA7D2D"/>
    <w:rsid w:val="00FB09D7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4</TotalTime>
  <Pages>11</Pages>
  <Words>1542</Words>
  <Characters>8486</Characters>
  <Application>Microsoft Office Word</Application>
  <DocSecurity>0</DocSecurity>
  <Lines>7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10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rolien Maas</cp:lastModifiedBy>
  <cp:revision>522</cp:revision>
  <dcterms:created xsi:type="dcterms:W3CDTF">2023-07-03T20:03:00Z</dcterms:created>
  <dcterms:modified xsi:type="dcterms:W3CDTF">2023-07-17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